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4E67AC">
        <w:t>October 16</w:t>
      </w:r>
      <w:r w:rsidR="00444423">
        <w:t>, 2025</w:t>
      </w:r>
    </w:p>
    <w:p w:rsidR="009536C6" w:rsidRPr="00D5330E" w:rsidRDefault="008A0AE1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D5330E">
        <w:rPr>
          <w:rFonts w:ascii="Times New Roman" w:hAnsi="Times New Roman" w:cs="Times New Roman"/>
          <w:bCs/>
          <w:u w:val="single"/>
        </w:rPr>
        <w:t xml:space="preserve">                                                                             </w:t>
      </w:r>
    </w:p>
    <w:p w:rsidR="000F5BA0" w:rsidRPr="00D5330E" w:rsidRDefault="0093798F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D5330E">
        <w:rPr>
          <w:rFonts w:ascii="Times New Roman" w:hAnsi="Times New Roman" w:cs="Times New Roman"/>
          <w:b/>
          <w:bCs/>
          <w:u w:val="single"/>
        </w:rPr>
        <w:t>CERTIFIED HIRING:</w:t>
      </w:r>
    </w:p>
    <w:p w:rsidR="008D23D5" w:rsidRPr="00D5330E" w:rsidRDefault="008D23D5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Bennett, Laura K – Exceptional Child/LBD Instructor – Woodland – Effective 10/13/2025</w:t>
      </w:r>
    </w:p>
    <w:p w:rsidR="00F55F20" w:rsidRPr="00D5330E" w:rsidRDefault="00F40A98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Cochran, Emily—P</w:t>
      </w:r>
      <w:r w:rsidR="00D5330E">
        <w:rPr>
          <w:rFonts w:ascii="Times New Roman" w:hAnsi="Times New Roman" w:cs="Times New Roman"/>
          <w:bCs/>
        </w:rPr>
        <w:t>ar</w:t>
      </w:r>
      <w:r w:rsidRPr="00D5330E">
        <w:rPr>
          <w:rFonts w:ascii="Times New Roman" w:hAnsi="Times New Roman" w:cs="Times New Roman"/>
          <w:bCs/>
        </w:rPr>
        <w:t>t</w:t>
      </w:r>
      <w:r w:rsidR="00D5330E">
        <w:rPr>
          <w:rFonts w:ascii="Times New Roman" w:hAnsi="Times New Roman" w:cs="Times New Roman"/>
          <w:bCs/>
        </w:rPr>
        <w:t>-time</w:t>
      </w:r>
      <w:r w:rsidRPr="00D5330E">
        <w:rPr>
          <w:rFonts w:ascii="Times New Roman" w:hAnsi="Times New Roman" w:cs="Times New Roman"/>
          <w:bCs/>
        </w:rPr>
        <w:t xml:space="preserve"> Title I Tutor—G C Burkhead—Effective 09/22/2025</w:t>
      </w:r>
    </w:p>
    <w:p w:rsidR="00636680" w:rsidRPr="00D5330E" w:rsidRDefault="00636680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D5330E">
        <w:rPr>
          <w:rFonts w:ascii="Times New Roman" w:hAnsi="Times New Roman" w:cs="Times New Roman"/>
          <w:bCs/>
        </w:rPr>
        <w:t>Goodwine</w:t>
      </w:r>
      <w:proofErr w:type="spellEnd"/>
      <w:r w:rsidRPr="00D5330E">
        <w:rPr>
          <w:rFonts w:ascii="Times New Roman" w:hAnsi="Times New Roman" w:cs="Times New Roman"/>
          <w:bCs/>
        </w:rPr>
        <w:t>, Ginger—P</w:t>
      </w:r>
      <w:r w:rsidR="00D5330E">
        <w:rPr>
          <w:rFonts w:ascii="Times New Roman" w:hAnsi="Times New Roman" w:cs="Times New Roman"/>
          <w:bCs/>
        </w:rPr>
        <w:t>art-</w:t>
      </w:r>
      <w:r w:rsidRPr="00D5330E">
        <w:rPr>
          <w:rFonts w:ascii="Times New Roman" w:hAnsi="Times New Roman" w:cs="Times New Roman"/>
          <w:bCs/>
        </w:rPr>
        <w:t>t</w:t>
      </w:r>
      <w:r w:rsidR="00D5330E">
        <w:rPr>
          <w:rFonts w:ascii="Times New Roman" w:hAnsi="Times New Roman" w:cs="Times New Roman"/>
          <w:bCs/>
        </w:rPr>
        <w:t>ime</w:t>
      </w:r>
      <w:r w:rsidRPr="00D5330E">
        <w:rPr>
          <w:rFonts w:ascii="Times New Roman" w:hAnsi="Times New Roman" w:cs="Times New Roman"/>
          <w:bCs/>
        </w:rPr>
        <w:t xml:space="preserve"> Title I Tutor—G C Burkhead—Effective 10/14/2025</w:t>
      </w:r>
    </w:p>
    <w:p w:rsidR="00F55F20" w:rsidRPr="00D5330E" w:rsidRDefault="00F55F20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McKean, Julie—ESS Tutor—Lakewood—Effective 09/23/2025</w:t>
      </w:r>
    </w:p>
    <w:p w:rsidR="00F55F20" w:rsidRPr="00D5330E" w:rsidRDefault="00F55F20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Michael, Jalyn—Teacher—New Highland—Effective 09/22/2025</w:t>
      </w:r>
    </w:p>
    <w:p w:rsidR="00163430" w:rsidRPr="00D5330E" w:rsidRDefault="00163430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D5330E">
        <w:rPr>
          <w:rFonts w:ascii="Times New Roman" w:hAnsi="Times New Roman" w:cs="Times New Roman"/>
          <w:bCs/>
        </w:rPr>
        <w:t>Swink</w:t>
      </w:r>
      <w:proofErr w:type="spellEnd"/>
      <w:r w:rsidRPr="00D5330E">
        <w:rPr>
          <w:rFonts w:ascii="Times New Roman" w:hAnsi="Times New Roman" w:cs="Times New Roman"/>
          <w:bCs/>
        </w:rPr>
        <w:t>, Ryan – High School Teacher – Central Hardin – Effective 09/29/2025</w:t>
      </w:r>
    </w:p>
    <w:p w:rsidR="00E71737" w:rsidRPr="00D5330E" w:rsidRDefault="00E71737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Timberlake, Jennifer—Consultant/Evaluator—College View Campus Office of Exceptional Child—Effective 10/13/2025</w:t>
      </w:r>
    </w:p>
    <w:p w:rsidR="009E7355" w:rsidRPr="00D5330E" w:rsidRDefault="00F40A98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ab/>
      </w:r>
    </w:p>
    <w:p w:rsidR="006F5C6E" w:rsidRPr="00D5330E" w:rsidRDefault="00E872C8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D5330E">
        <w:rPr>
          <w:rFonts w:ascii="Times New Roman" w:hAnsi="Times New Roman" w:cs="Times New Roman"/>
          <w:b/>
          <w:bCs/>
          <w:u w:val="single"/>
        </w:rPr>
        <w:t>CE</w:t>
      </w:r>
      <w:r w:rsidR="006F5C6E" w:rsidRPr="00D5330E">
        <w:rPr>
          <w:rFonts w:ascii="Times New Roman" w:hAnsi="Times New Roman" w:cs="Times New Roman"/>
          <w:b/>
          <w:bCs/>
          <w:u w:val="single"/>
        </w:rPr>
        <w:t>RTIFIED RESIGNATIONS</w:t>
      </w:r>
      <w:r w:rsidR="00A8455C" w:rsidRPr="00D5330E">
        <w:rPr>
          <w:rFonts w:ascii="Times New Roman" w:hAnsi="Times New Roman" w:cs="Times New Roman"/>
          <w:b/>
          <w:bCs/>
          <w:u w:val="single"/>
        </w:rPr>
        <w:t>:</w:t>
      </w:r>
    </w:p>
    <w:p w:rsidR="00AF51B3" w:rsidRPr="00D5330E" w:rsidRDefault="00C1683C" w:rsidP="009D7279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Johnson, Kelsey—Math Teacher—North Hardin—Effective 10/02/2025</w:t>
      </w:r>
    </w:p>
    <w:p w:rsidR="0049324F" w:rsidRPr="00D5330E" w:rsidRDefault="0049324F" w:rsidP="009D7279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Powers, Sherry—</w:t>
      </w:r>
      <w:proofErr w:type="spellStart"/>
      <w:r w:rsidRPr="00D5330E">
        <w:rPr>
          <w:rFonts w:ascii="Times New Roman" w:hAnsi="Times New Roman" w:cs="Times New Roman"/>
          <w:bCs/>
        </w:rPr>
        <w:t>Ex.Child</w:t>
      </w:r>
      <w:proofErr w:type="spellEnd"/>
      <w:r w:rsidRPr="00D5330E">
        <w:rPr>
          <w:rFonts w:ascii="Times New Roman" w:hAnsi="Times New Roman" w:cs="Times New Roman"/>
          <w:bCs/>
        </w:rPr>
        <w:t xml:space="preserve"> Teacher—New Highland—Effective 10/24/2025</w:t>
      </w:r>
    </w:p>
    <w:p w:rsidR="00D575C0" w:rsidRPr="00D5330E" w:rsidRDefault="00D575C0" w:rsidP="009D7279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Nettles, Renee—</w:t>
      </w:r>
      <w:proofErr w:type="spellStart"/>
      <w:r w:rsidRPr="00D5330E">
        <w:rPr>
          <w:rFonts w:ascii="Times New Roman" w:hAnsi="Times New Roman" w:cs="Times New Roman"/>
          <w:bCs/>
        </w:rPr>
        <w:t>Ex.Child</w:t>
      </w:r>
      <w:proofErr w:type="spellEnd"/>
      <w:r w:rsidRPr="00D5330E">
        <w:rPr>
          <w:rFonts w:ascii="Times New Roman" w:hAnsi="Times New Roman" w:cs="Times New Roman"/>
          <w:bCs/>
        </w:rPr>
        <w:t>/LI Teacher—Bluegrass—Effective 10/13/2025</w:t>
      </w:r>
    </w:p>
    <w:p w:rsidR="00AF51B3" w:rsidRPr="00D5330E" w:rsidRDefault="00222A7A" w:rsidP="009D7279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Taylor-Cross, Stephanie—Elementary Teacher—College View—Effective 10/03/2025</w:t>
      </w:r>
    </w:p>
    <w:p w:rsidR="008D23D5" w:rsidRPr="00D5330E" w:rsidRDefault="008D23D5" w:rsidP="009D7279">
      <w:pPr>
        <w:spacing w:after="0"/>
        <w:rPr>
          <w:rFonts w:ascii="Times New Roman" w:hAnsi="Times New Roman" w:cs="Times New Roman"/>
          <w:bCs/>
        </w:rPr>
      </w:pPr>
    </w:p>
    <w:p w:rsidR="00AF51B3" w:rsidRPr="00D5330E" w:rsidRDefault="00AF51B3" w:rsidP="009D7279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D5330E">
        <w:rPr>
          <w:rFonts w:ascii="Times New Roman" w:hAnsi="Times New Roman" w:cs="Times New Roman"/>
          <w:b/>
          <w:bCs/>
          <w:u w:val="single"/>
        </w:rPr>
        <w:t>CERTIFIED RETIREMENT:</w:t>
      </w:r>
    </w:p>
    <w:p w:rsidR="00525C59" w:rsidRPr="00D5330E" w:rsidRDefault="00AF51B3" w:rsidP="009D7279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Foster, Mary – Exceptional Child/LBD Instructor – Woodland – Effective 10/01/2025</w:t>
      </w:r>
      <w:r w:rsidR="00525C59" w:rsidRPr="00D5330E">
        <w:rPr>
          <w:rFonts w:ascii="Times New Roman" w:hAnsi="Times New Roman" w:cs="Times New Roman"/>
          <w:bCs/>
        </w:rPr>
        <w:tab/>
      </w:r>
    </w:p>
    <w:p w:rsidR="003C675A" w:rsidRPr="00D5330E" w:rsidRDefault="003C675A" w:rsidP="006F5C6E">
      <w:pPr>
        <w:spacing w:after="0"/>
        <w:rPr>
          <w:rFonts w:ascii="Times New Roman" w:hAnsi="Times New Roman" w:cs="Times New Roman"/>
          <w:bCs/>
        </w:rPr>
      </w:pPr>
    </w:p>
    <w:p w:rsidR="0076505A" w:rsidRPr="00D5330E" w:rsidRDefault="0076505A" w:rsidP="00E36B04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D5330E">
        <w:rPr>
          <w:rFonts w:ascii="Times New Roman" w:hAnsi="Times New Roman" w:cs="Times New Roman"/>
          <w:b/>
          <w:bCs/>
          <w:u w:val="single"/>
        </w:rPr>
        <w:t>CERTIFIED TRANSFER:</w:t>
      </w:r>
    </w:p>
    <w:p w:rsidR="00A65C69" w:rsidRPr="00D5330E" w:rsidRDefault="00A65C69" w:rsidP="000A0CB1">
      <w:pPr>
        <w:spacing w:after="0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>Maddox, Scott—Instructional A</w:t>
      </w:r>
      <w:r w:rsidR="00D5330E">
        <w:rPr>
          <w:rFonts w:ascii="Times New Roman" w:hAnsi="Times New Roman" w:cs="Times New Roman"/>
        </w:rPr>
        <w:t xml:space="preserve">ssistant II—College View Campus </w:t>
      </w:r>
      <w:r w:rsidRPr="00D5330E">
        <w:rPr>
          <w:rFonts w:ascii="Times New Roman" w:hAnsi="Times New Roman" w:cs="Times New Roman"/>
        </w:rPr>
        <w:t>to Teacher—College View Campus—Effective 10/13/2025</w:t>
      </w:r>
    </w:p>
    <w:p w:rsidR="00562C5B" w:rsidRPr="00D5330E" w:rsidRDefault="00DB1FD3" w:rsidP="000A0CB1">
      <w:pPr>
        <w:spacing w:after="0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>Voss, Shelby—Ins</w:t>
      </w:r>
      <w:r w:rsidR="00D5330E">
        <w:rPr>
          <w:rFonts w:ascii="Times New Roman" w:hAnsi="Times New Roman" w:cs="Times New Roman"/>
        </w:rPr>
        <w:t xml:space="preserve">tructional Assistant I—Lakewood to </w:t>
      </w:r>
      <w:r w:rsidRPr="00D5330E">
        <w:rPr>
          <w:rFonts w:ascii="Times New Roman" w:hAnsi="Times New Roman" w:cs="Times New Roman"/>
        </w:rPr>
        <w:t>Ex. Child/LBD—New Highland—Effective 09/22/2025</w:t>
      </w:r>
      <w:r w:rsidRPr="00D5330E">
        <w:rPr>
          <w:rFonts w:ascii="Times New Roman" w:hAnsi="Times New Roman" w:cs="Times New Roman"/>
        </w:rPr>
        <w:tab/>
      </w:r>
    </w:p>
    <w:p w:rsidR="00760436" w:rsidRPr="00D5330E" w:rsidRDefault="00760436" w:rsidP="00226C4E">
      <w:pPr>
        <w:spacing w:after="0"/>
        <w:rPr>
          <w:rFonts w:ascii="Times New Roman" w:hAnsi="Times New Roman" w:cs="Times New Roman"/>
          <w:bCs/>
        </w:rPr>
      </w:pPr>
    </w:p>
    <w:p w:rsidR="00E8431B" w:rsidRPr="00D5330E" w:rsidRDefault="00790BE8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D5330E">
        <w:rPr>
          <w:rFonts w:ascii="Times New Roman" w:hAnsi="Times New Roman" w:cs="Times New Roman"/>
          <w:b/>
          <w:bCs/>
          <w:u w:val="single"/>
        </w:rPr>
        <w:t>E</w:t>
      </w:r>
      <w:r w:rsidR="006F5C6E" w:rsidRPr="00D5330E">
        <w:rPr>
          <w:rFonts w:ascii="Times New Roman" w:hAnsi="Times New Roman" w:cs="Times New Roman"/>
          <w:b/>
          <w:bCs/>
          <w:u w:val="single"/>
        </w:rPr>
        <w:t>XTRA-CURRICULAR/PARAPROFESSIONAL HIRING</w:t>
      </w:r>
    </w:p>
    <w:p w:rsidR="00F0480D" w:rsidRPr="00D5330E" w:rsidRDefault="00F0480D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Clem, Timothy—Assistant Football Coach-50%-- East Hardin—Effective 09/30/2025</w:t>
      </w:r>
    </w:p>
    <w:p w:rsidR="0070110E" w:rsidRPr="00D5330E" w:rsidRDefault="0070110E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D5330E">
        <w:rPr>
          <w:rFonts w:ascii="Times New Roman" w:hAnsi="Times New Roman" w:cs="Times New Roman"/>
          <w:bCs/>
        </w:rPr>
        <w:t>Eastridge</w:t>
      </w:r>
      <w:proofErr w:type="spellEnd"/>
      <w:r w:rsidRPr="00D5330E">
        <w:rPr>
          <w:rFonts w:ascii="Times New Roman" w:hAnsi="Times New Roman" w:cs="Times New Roman"/>
          <w:bCs/>
        </w:rPr>
        <w:t>, Jay—Head Baseball Coach—10%--Central Hardin—Effective 09/26/2025</w:t>
      </w:r>
      <w:r w:rsidRPr="00D5330E">
        <w:rPr>
          <w:rFonts w:ascii="Times New Roman" w:hAnsi="Times New Roman" w:cs="Times New Roman"/>
          <w:bCs/>
        </w:rPr>
        <w:tab/>
        <w:t xml:space="preserve"> </w:t>
      </w:r>
    </w:p>
    <w:p w:rsidR="009A0B54" w:rsidRPr="00D5330E" w:rsidRDefault="0034734B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Fife, Emilee—Volleyball Coach—100%-- North Middle—Effective 09/18/2025</w:t>
      </w:r>
    </w:p>
    <w:p w:rsidR="006B2109" w:rsidRPr="00D5330E" w:rsidRDefault="006B2109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D5330E">
        <w:rPr>
          <w:rFonts w:ascii="Times New Roman" w:hAnsi="Times New Roman" w:cs="Times New Roman"/>
          <w:bCs/>
        </w:rPr>
        <w:t>Manakee</w:t>
      </w:r>
      <w:proofErr w:type="spellEnd"/>
      <w:r w:rsidRPr="00D5330E">
        <w:rPr>
          <w:rFonts w:ascii="Times New Roman" w:hAnsi="Times New Roman" w:cs="Times New Roman"/>
          <w:bCs/>
        </w:rPr>
        <w:t>, Adam—9</w:t>
      </w:r>
      <w:r w:rsidRPr="00D5330E">
        <w:rPr>
          <w:rFonts w:ascii="Times New Roman" w:hAnsi="Times New Roman" w:cs="Times New Roman"/>
          <w:bCs/>
          <w:vertAlign w:val="superscript"/>
        </w:rPr>
        <w:t>th</w:t>
      </w:r>
      <w:r w:rsidRPr="00D5330E">
        <w:rPr>
          <w:rFonts w:ascii="Times New Roman" w:hAnsi="Times New Roman" w:cs="Times New Roman"/>
          <w:bCs/>
        </w:rPr>
        <w:t xml:space="preserve"> Grade Football Coach- 50%--Central Hardin—Effective 09/29/2025</w:t>
      </w:r>
    </w:p>
    <w:p w:rsidR="00900974" w:rsidRPr="00D5330E" w:rsidRDefault="00900974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>Ryan, Kimberly—E Sport/Gaming</w:t>
      </w:r>
      <w:r w:rsidR="00D5330E">
        <w:rPr>
          <w:rFonts w:ascii="Times New Roman" w:hAnsi="Times New Roman" w:cs="Times New Roman"/>
          <w:bCs/>
        </w:rPr>
        <w:t xml:space="preserve"> Coach</w:t>
      </w:r>
      <w:bookmarkStart w:id="0" w:name="_GoBack"/>
      <w:bookmarkEnd w:id="0"/>
      <w:r w:rsidRPr="00D5330E">
        <w:rPr>
          <w:rFonts w:ascii="Times New Roman" w:hAnsi="Times New Roman" w:cs="Times New Roman"/>
          <w:bCs/>
        </w:rPr>
        <w:t>—100%--North Hardin—Effective 09/24/2025</w:t>
      </w:r>
    </w:p>
    <w:p w:rsidR="009456D2" w:rsidRPr="00D5330E" w:rsidRDefault="009456D2" w:rsidP="006F5C6E">
      <w:pPr>
        <w:spacing w:after="0"/>
        <w:rPr>
          <w:rFonts w:ascii="Times New Roman" w:hAnsi="Times New Roman" w:cs="Times New Roman"/>
          <w:bCs/>
        </w:rPr>
      </w:pPr>
      <w:r w:rsidRPr="00D5330E">
        <w:rPr>
          <w:rFonts w:ascii="Times New Roman" w:hAnsi="Times New Roman" w:cs="Times New Roman"/>
          <w:bCs/>
        </w:rPr>
        <w:t xml:space="preserve">Sisk, Christopher—Assistant Football Coach – 50%--East Hardin—10/03/2025 </w:t>
      </w:r>
    </w:p>
    <w:p w:rsidR="0034734B" w:rsidRPr="00D5330E" w:rsidRDefault="0034734B" w:rsidP="006F5C6E">
      <w:pPr>
        <w:spacing w:after="0"/>
        <w:rPr>
          <w:rFonts w:ascii="Times New Roman" w:hAnsi="Times New Roman" w:cs="Times New Roman"/>
          <w:bCs/>
        </w:rPr>
      </w:pPr>
    </w:p>
    <w:p w:rsidR="009656F9" w:rsidRPr="00D5330E" w:rsidRDefault="009656F9" w:rsidP="009656F9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330E">
        <w:rPr>
          <w:rFonts w:ascii="Times New Roman" w:hAnsi="Times New Roman" w:cs="Times New Roman"/>
          <w:b/>
          <w:sz w:val="24"/>
          <w:szCs w:val="24"/>
          <w:u w:val="single"/>
        </w:rPr>
        <w:t>SUBSTITUTE TEACHER HIRES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D5330E">
        <w:rPr>
          <w:rFonts w:ascii="Times New Roman" w:hAnsi="Times New Roman" w:cs="Times New Roman"/>
        </w:rPr>
        <w:t>Armes</w:t>
      </w:r>
      <w:proofErr w:type="spellEnd"/>
      <w:r w:rsidRPr="00D5330E">
        <w:rPr>
          <w:rFonts w:ascii="Times New Roman" w:hAnsi="Times New Roman" w:cs="Times New Roman"/>
        </w:rPr>
        <w:t>, Jennifer,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>Broughton, Jane,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>Cook, Scott,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D5330E">
        <w:rPr>
          <w:rFonts w:ascii="Times New Roman" w:hAnsi="Times New Roman" w:cs="Times New Roman"/>
        </w:rPr>
        <w:t>Dardon</w:t>
      </w:r>
      <w:proofErr w:type="spellEnd"/>
      <w:r w:rsidRPr="00D5330E">
        <w:rPr>
          <w:rFonts w:ascii="Times New Roman" w:hAnsi="Times New Roman" w:cs="Times New Roman"/>
        </w:rPr>
        <w:t>, Corina.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>Garcia, Candice,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>Hall, Tamara,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>Harris, Jessica,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 xml:space="preserve">Hicks, </w:t>
      </w:r>
      <w:proofErr w:type="spellStart"/>
      <w:proofErr w:type="gramStart"/>
      <w:r w:rsidRPr="00D5330E">
        <w:rPr>
          <w:rFonts w:ascii="Times New Roman" w:hAnsi="Times New Roman" w:cs="Times New Roman"/>
        </w:rPr>
        <w:t>Chante</w:t>
      </w:r>
      <w:proofErr w:type="spellEnd"/>
      <w:r w:rsidRPr="00D5330E">
        <w:rPr>
          <w:rFonts w:ascii="Times New Roman" w:hAnsi="Times New Roman" w:cs="Times New Roman"/>
        </w:rPr>
        <w:t xml:space="preserve"> ,</w:t>
      </w:r>
      <w:proofErr w:type="gramEnd"/>
      <w:r w:rsidRPr="00D5330E">
        <w:rPr>
          <w:rFonts w:ascii="Times New Roman" w:hAnsi="Times New Roman" w:cs="Times New Roman"/>
        </w:rPr>
        <w:t xml:space="preserve"> Substitute Teacher - Effective 9/24/25 - also works for Adult Ed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 xml:space="preserve">Hilton, </w:t>
      </w:r>
      <w:proofErr w:type="gramStart"/>
      <w:r w:rsidRPr="00D5330E">
        <w:rPr>
          <w:rFonts w:ascii="Times New Roman" w:hAnsi="Times New Roman" w:cs="Times New Roman"/>
        </w:rPr>
        <w:t>Justin ,</w:t>
      </w:r>
      <w:proofErr w:type="gramEnd"/>
      <w:r w:rsidRPr="00D5330E">
        <w:rPr>
          <w:rFonts w:ascii="Times New Roman" w:hAnsi="Times New Roman" w:cs="Times New Roman"/>
        </w:rPr>
        <w:t xml:space="preserve">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 xml:space="preserve">Lewis, </w:t>
      </w:r>
      <w:proofErr w:type="gramStart"/>
      <w:r w:rsidRPr="00D5330E">
        <w:rPr>
          <w:rFonts w:ascii="Times New Roman" w:hAnsi="Times New Roman" w:cs="Times New Roman"/>
        </w:rPr>
        <w:t>Ariana ,</w:t>
      </w:r>
      <w:proofErr w:type="gramEnd"/>
      <w:r w:rsidRPr="00D5330E">
        <w:rPr>
          <w:rFonts w:ascii="Times New Roman" w:hAnsi="Times New Roman" w:cs="Times New Roman"/>
        </w:rPr>
        <w:t xml:space="preserve"> Substitute Teacher - Effective 9/26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 xml:space="preserve">Logsdon, </w:t>
      </w:r>
      <w:proofErr w:type="gramStart"/>
      <w:r w:rsidRPr="00D5330E">
        <w:rPr>
          <w:rFonts w:ascii="Times New Roman" w:hAnsi="Times New Roman" w:cs="Times New Roman"/>
        </w:rPr>
        <w:t>Brittany ,</w:t>
      </w:r>
      <w:proofErr w:type="gramEnd"/>
      <w:r w:rsidRPr="00D5330E">
        <w:rPr>
          <w:rFonts w:ascii="Times New Roman" w:hAnsi="Times New Roman" w:cs="Times New Roman"/>
        </w:rPr>
        <w:t xml:space="preserve">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 xml:space="preserve">Stone, </w:t>
      </w:r>
      <w:proofErr w:type="gramStart"/>
      <w:r w:rsidRPr="00D5330E">
        <w:rPr>
          <w:rFonts w:ascii="Times New Roman" w:hAnsi="Times New Roman" w:cs="Times New Roman"/>
        </w:rPr>
        <w:t>Devin ,</w:t>
      </w:r>
      <w:proofErr w:type="gramEnd"/>
      <w:r w:rsidRPr="00D5330E">
        <w:rPr>
          <w:rFonts w:ascii="Times New Roman" w:hAnsi="Times New Roman" w:cs="Times New Roman"/>
        </w:rPr>
        <w:t xml:space="preserve">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 xml:space="preserve">Thomas, </w:t>
      </w:r>
      <w:proofErr w:type="gramStart"/>
      <w:r w:rsidRPr="00D5330E">
        <w:rPr>
          <w:rFonts w:ascii="Times New Roman" w:hAnsi="Times New Roman" w:cs="Times New Roman"/>
        </w:rPr>
        <w:t>Kelsey ,</w:t>
      </w:r>
      <w:proofErr w:type="gramEnd"/>
      <w:r w:rsidRPr="00D5330E">
        <w:rPr>
          <w:rFonts w:ascii="Times New Roman" w:hAnsi="Times New Roman" w:cs="Times New Roman"/>
        </w:rPr>
        <w:t xml:space="preserve">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 xml:space="preserve">Wilbur, </w:t>
      </w:r>
      <w:proofErr w:type="gramStart"/>
      <w:r w:rsidRPr="00D5330E">
        <w:rPr>
          <w:rFonts w:ascii="Times New Roman" w:hAnsi="Times New Roman" w:cs="Times New Roman"/>
        </w:rPr>
        <w:t>Sarah ,</w:t>
      </w:r>
      <w:proofErr w:type="gramEnd"/>
      <w:r w:rsidRPr="00D5330E">
        <w:rPr>
          <w:rFonts w:ascii="Times New Roman" w:hAnsi="Times New Roman" w:cs="Times New Roman"/>
        </w:rPr>
        <w:t xml:space="preserve"> Substitute Teacher - Effective 9/24/25</w:t>
      </w:r>
    </w:p>
    <w:p w:rsidR="009656F9" w:rsidRPr="00D5330E" w:rsidRDefault="009656F9" w:rsidP="009656F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D5330E">
        <w:rPr>
          <w:rFonts w:ascii="Times New Roman" w:hAnsi="Times New Roman" w:cs="Times New Roman"/>
        </w:rPr>
        <w:t xml:space="preserve">Wright-Hawkins, </w:t>
      </w:r>
      <w:proofErr w:type="spellStart"/>
      <w:proofErr w:type="gramStart"/>
      <w:r w:rsidRPr="00D5330E">
        <w:rPr>
          <w:rFonts w:ascii="Times New Roman" w:hAnsi="Times New Roman" w:cs="Times New Roman"/>
        </w:rPr>
        <w:t>Shameka</w:t>
      </w:r>
      <w:proofErr w:type="spellEnd"/>
      <w:r w:rsidRPr="00D5330E">
        <w:rPr>
          <w:rFonts w:ascii="Times New Roman" w:hAnsi="Times New Roman" w:cs="Times New Roman"/>
        </w:rPr>
        <w:t xml:space="preserve"> ,</w:t>
      </w:r>
      <w:proofErr w:type="gramEnd"/>
      <w:r w:rsidRPr="00D5330E">
        <w:rPr>
          <w:rFonts w:ascii="Times New Roman" w:hAnsi="Times New Roman" w:cs="Times New Roman"/>
        </w:rPr>
        <w:t xml:space="preserve"> Substitute Teacher - Effective 9/24/25</w:t>
      </w:r>
    </w:p>
    <w:p w:rsidR="004E1EE6" w:rsidRPr="004E1EE6" w:rsidRDefault="004E1EE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sectPr w:rsidR="004E1EE6" w:rsidRPr="004E1EE6" w:rsidSect="005828FF">
      <w:headerReference w:type="default" r:id="rId7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wNjIxMDI0MjMxMjdW0lEKTi0uzszPAykwrAUAx7B1qCwAAAA="/>
  </w:docVars>
  <w:rsids>
    <w:rsidRoot w:val="006F5C6E"/>
    <w:rsid w:val="0000035E"/>
    <w:rsid w:val="00001CE8"/>
    <w:rsid w:val="00001F9E"/>
    <w:rsid w:val="00001FD6"/>
    <w:rsid w:val="00002FDB"/>
    <w:rsid w:val="00003105"/>
    <w:rsid w:val="000036BD"/>
    <w:rsid w:val="00006078"/>
    <w:rsid w:val="00007A49"/>
    <w:rsid w:val="0001099B"/>
    <w:rsid w:val="00010D80"/>
    <w:rsid w:val="00011CAB"/>
    <w:rsid w:val="00013A33"/>
    <w:rsid w:val="00016B4B"/>
    <w:rsid w:val="0001737F"/>
    <w:rsid w:val="00021889"/>
    <w:rsid w:val="00021C5C"/>
    <w:rsid w:val="00023B8E"/>
    <w:rsid w:val="00024DC6"/>
    <w:rsid w:val="00025178"/>
    <w:rsid w:val="0002780D"/>
    <w:rsid w:val="000279B0"/>
    <w:rsid w:val="000329A5"/>
    <w:rsid w:val="000341CE"/>
    <w:rsid w:val="00035C88"/>
    <w:rsid w:val="00036A03"/>
    <w:rsid w:val="00036DE6"/>
    <w:rsid w:val="0004041C"/>
    <w:rsid w:val="00040E31"/>
    <w:rsid w:val="00041963"/>
    <w:rsid w:val="00041A6A"/>
    <w:rsid w:val="00041F67"/>
    <w:rsid w:val="00042F07"/>
    <w:rsid w:val="0004414C"/>
    <w:rsid w:val="00044CF1"/>
    <w:rsid w:val="000510A9"/>
    <w:rsid w:val="00053043"/>
    <w:rsid w:val="0005524B"/>
    <w:rsid w:val="000577DE"/>
    <w:rsid w:val="00057A56"/>
    <w:rsid w:val="0006241E"/>
    <w:rsid w:val="000642C0"/>
    <w:rsid w:val="00064308"/>
    <w:rsid w:val="00064B01"/>
    <w:rsid w:val="00064EBD"/>
    <w:rsid w:val="00067034"/>
    <w:rsid w:val="00070CD9"/>
    <w:rsid w:val="00071D7B"/>
    <w:rsid w:val="00072D18"/>
    <w:rsid w:val="00072F14"/>
    <w:rsid w:val="00073C50"/>
    <w:rsid w:val="00075549"/>
    <w:rsid w:val="00076A50"/>
    <w:rsid w:val="00077227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0CB1"/>
    <w:rsid w:val="000A44B0"/>
    <w:rsid w:val="000A45F8"/>
    <w:rsid w:val="000A532B"/>
    <w:rsid w:val="000A6645"/>
    <w:rsid w:val="000A6849"/>
    <w:rsid w:val="000B0FB2"/>
    <w:rsid w:val="000B1644"/>
    <w:rsid w:val="000B38F9"/>
    <w:rsid w:val="000B44B7"/>
    <w:rsid w:val="000B49B9"/>
    <w:rsid w:val="000B4D19"/>
    <w:rsid w:val="000B5285"/>
    <w:rsid w:val="000B563C"/>
    <w:rsid w:val="000B5E5F"/>
    <w:rsid w:val="000B66D2"/>
    <w:rsid w:val="000B6968"/>
    <w:rsid w:val="000B7378"/>
    <w:rsid w:val="000B7E88"/>
    <w:rsid w:val="000C0F21"/>
    <w:rsid w:val="000C1B02"/>
    <w:rsid w:val="000C1F32"/>
    <w:rsid w:val="000C3818"/>
    <w:rsid w:val="000C4470"/>
    <w:rsid w:val="000C4785"/>
    <w:rsid w:val="000C480D"/>
    <w:rsid w:val="000C66DC"/>
    <w:rsid w:val="000C6FEE"/>
    <w:rsid w:val="000C78AF"/>
    <w:rsid w:val="000C7D81"/>
    <w:rsid w:val="000C7F93"/>
    <w:rsid w:val="000D04B3"/>
    <w:rsid w:val="000D07E7"/>
    <w:rsid w:val="000D17BA"/>
    <w:rsid w:val="000D31A7"/>
    <w:rsid w:val="000D3B43"/>
    <w:rsid w:val="000D53F9"/>
    <w:rsid w:val="000D55CF"/>
    <w:rsid w:val="000D58D4"/>
    <w:rsid w:val="000D5979"/>
    <w:rsid w:val="000D6DEE"/>
    <w:rsid w:val="000D7AE5"/>
    <w:rsid w:val="000E0971"/>
    <w:rsid w:val="000E16FD"/>
    <w:rsid w:val="000E1AC0"/>
    <w:rsid w:val="000E1FE7"/>
    <w:rsid w:val="000E2626"/>
    <w:rsid w:val="000E3E71"/>
    <w:rsid w:val="000E52B5"/>
    <w:rsid w:val="000E5E65"/>
    <w:rsid w:val="000F10D7"/>
    <w:rsid w:val="000F28C0"/>
    <w:rsid w:val="000F4D08"/>
    <w:rsid w:val="000F52A3"/>
    <w:rsid w:val="000F563E"/>
    <w:rsid w:val="000F5BA0"/>
    <w:rsid w:val="000F68AA"/>
    <w:rsid w:val="00101D15"/>
    <w:rsid w:val="0010212D"/>
    <w:rsid w:val="00102BC0"/>
    <w:rsid w:val="001036BE"/>
    <w:rsid w:val="00104E61"/>
    <w:rsid w:val="001052BE"/>
    <w:rsid w:val="001053C3"/>
    <w:rsid w:val="00106399"/>
    <w:rsid w:val="0010681C"/>
    <w:rsid w:val="00107527"/>
    <w:rsid w:val="001102C1"/>
    <w:rsid w:val="0011036D"/>
    <w:rsid w:val="001138A1"/>
    <w:rsid w:val="00113B70"/>
    <w:rsid w:val="00114A58"/>
    <w:rsid w:val="00114DBD"/>
    <w:rsid w:val="001159C1"/>
    <w:rsid w:val="001162D3"/>
    <w:rsid w:val="00120659"/>
    <w:rsid w:val="001214EB"/>
    <w:rsid w:val="00122082"/>
    <w:rsid w:val="001246F2"/>
    <w:rsid w:val="00125E71"/>
    <w:rsid w:val="00125FE9"/>
    <w:rsid w:val="00130537"/>
    <w:rsid w:val="001311CF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4730F"/>
    <w:rsid w:val="00150F29"/>
    <w:rsid w:val="00151C63"/>
    <w:rsid w:val="001528C4"/>
    <w:rsid w:val="00154279"/>
    <w:rsid w:val="0015641E"/>
    <w:rsid w:val="00156FAC"/>
    <w:rsid w:val="00160419"/>
    <w:rsid w:val="00161226"/>
    <w:rsid w:val="00163430"/>
    <w:rsid w:val="00165BE2"/>
    <w:rsid w:val="00165F11"/>
    <w:rsid w:val="00166EAF"/>
    <w:rsid w:val="001679F3"/>
    <w:rsid w:val="001702E0"/>
    <w:rsid w:val="001705AF"/>
    <w:rsid w:val="0017566B"/>
    <w:rsid w:val="00175CFA"/>
    <w:rsid w:val="0017611F"/>
    <w:rsid w:val="001763FC"/>
    <w:rsid w:val="00177080"/>
    <w:rsid w:val="00177A52"/>
    <w:rsid w:val="00177BF1"/>
    <w:rsid w:val="001800E0"/>
    <w:rsid w:val="001805CE"/>
    <w:rsid w:val="001807C0"/>
    <w:rsid w:val="0018161E"/>
    <w:rsid w:val="001820E7"/>
    <w:rsid w:val="00182155"/>
    <w:rsid w:val="001837D6"/>
    <w:rsid w:val="00185B5D"/>
    <w:rsid w:val="00187FCB"/>
    <w:rsid w:val="00190B5B"/>
    <w:rsid w:val="00190BBC"/>
    <w:rsid w:val="00190EE4"/>
    <w:rsid w:val="001934B5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427"/>
    <w:rsid w:val="001A4C9D"/>
    <w:rsid w:val="001A79D0"/>
    <w:rsid w:val="001B0B0B"/>
    <w:rsid w:val="001B1079"/>
    <w:rsid w:val="001B11F6"/>
    <w:rsid w:val="001B2185"/>
    <w:rsid w:val="001B4A10"/>
    <w:rsid w:val="001B526A"/>
    <w:rsid w:val="001B6443"/>
    <w:rsid w:val="001B6546"/>
    <w:rsid w:val="001C0940"/>
    <w:rsid w:val="001C21AF"/>
    <w:rsid w:val="001C2952"/>
    <w:rsid w:val="001C6503"/>
    <w:rsid w:val="001C69BA"/>
    <w:rsid w:val="001D02C0"/>
    <w:rsid w:val="001D194E"/>
    <w:rsid w:val="001D1B2A"/>
    <w:rsid w:val="001D3926"/>
    <w:rsid w:val="001D3EB1"/>
    <w:rsid w:val="001D5213"/>
    <w:rsid w:val="001D529F"/>
    <w:rsid w:val="001D5E50"/>
    <w:rsid w:val="001D5FFC"/>
    <w:rsid w:val="001D627C"/>
    <w:rsid w:val="001D7A30"/>
    <w:rsid w:val="001E0598"/>
    <w:rsid w:val="001E2CAD"/>
    <w:rsid w:val="001E2D2F"/>
    <w:rsid w:val="001E2E75"/>
    <w:rsid w:val="001E3A9B"/>
    <w:rsid w:val="001E4FCB"/>
    <w:rsid w:val="001E5783"/>
    <w:rsid w:val="001E6230"/>
    <w:rsid w:val="001E63E7"/>
    <w:rsid w:val="001E6A9C"/>
    <w:rsid w:val="001E7B8D"/>
    <w:rsid w:val="001F0C67"/>
    <w:rsid w:val="001F1001"/>
    <w:rsid w:val="001F18AE"/>
    <w:rsid w:val="001F4519"/>
    <w:rsid w:val="001F5417"/>
    <w:rsid w:val="001F5799"/>
    <w:rsid w:val="001F6EB8"/>
    <w:rsid w:val="001F789D"/>
    <w:rsid w:val="001F7AC5"/>
    <w:rsid w:val="0020001B"/>
    <w:rsid w:val="00200204"/>
    <w:rsid w:val="0020059F"/>
    <w:rsid w:val="002022BF"/>
    <w:rsid w:val="0020282F"/>
    <w:rsid w:val="00202C43"/>
    <w:rsid w:val="00206D14"/>
    <w:rsid w:val="00207DDB"/>
    <w:rsid w:val="0021189F"/>
    <w:rsid w:val="002119EE"/>
    <w:rsid w:val="00211D84"/>
    <w:rsid w:val="0021265A"/>
    <w:rsid w:val="00212743"/>
    <w:rsid w:val="00212850"/>
    <w:rsid w:val="00212DAB"/>
    <w:rsid w:val="00213D0A"/>
    <w:rsid w:val="00214CEF"/>
    <w:rsid w:val="00214EB5"/>
    <w:rsid w:val="00215AD0"/>
    <w:rsid w:val="00217145"/>
    <w:rsid w:val="002177FE"/>
    <w:rsid w:val="002209C7"/>
    <w:rsid w:val="00220E8D"/>
    <w:rsid w:val="00222A7A"/>
    <w:rsid w:val="00222F93"/>
    <w:rsid w:val="00224A01"/>
    <w:rsid w:val="002252A0"/>
    <w:rsid w:val="00226C4E"/>
    <w:rsid w:val="00230458"/>
    <w:rsid w:val="002313BB"/>
    <w:rsid w:val="002318C9"/>
    <w:rsid w:val="00231B5F"/>
    <w:rsid w:val="0023252F"/>
    <w:rsid w:val="00235B9F"/>
    <w:rsid w:val="00235F6A"/>
    <w:rsid w:val="00237580"/>
    <w:rsid w:val="00237BDB"/>
    <w:rsid w:val="00242143"/>
    <w:rsid w:val="002430F1"/>
    <w:rsid w:val="00243A73"/>
    <w:rsid w:val="0024454D"/>
    <w:rsid w:val="0024655C"/>
    <w:rsid w:val="002502FF"/>
    <w:rsid w:val="00250375"/>
    <w:rsid w:val="00250A96"/>
    <w:rsid w:val="002533CF"/>
    <w:rsid w:val="00253967"/>
    <w:rsid w:val="00254C89"/>
    <w:rsid w:val="00256788"/>
    <w:rsid w:val="00257C0D"/>
    <w:rsid w:val="00260410"/>
    <w:rsid w:val="002604AB"/>
    <w:rsid w:val="00260DE3"/>
    <w:rsid w:val="002610B5"/>
    <w:rsid w:val="00262245"/>
    <w:rsid w:val="002633E0"/>
    <w:rsid w:val="00263483"/>
    <w:rsid w:val="00264129"/>
    <w:rsid w:val="0026440D"/>
    <w:rsid w:val="002653E6"/>
    <w:rsid w:val="0026569C"/>
    <w:rsid w:val="00267889"/>
    <w:rsid w:val="002705B5"/>
    <w:rsid w:val="00271CD4"/>
    <w:rsid w:val="00272596"/>
    <w:rsid w:val="0027297C"/>
    <w:rsid w:val="002740DF"/>
    <w:rsid w:val="00274165"/>
    <w:rsid w:val="00277D95"/>
    <w:rsid w:val="00281C95"/>
    <w:rsid w:val="00282234"/>
    <w:rsid w:val="00282DA3"/>
    <w:rsid w:val="00283402"/>
    <w:rsid w:val="0028368E"/>
    <w:rsid w:val="00285C81"/>
    <w:rsid w:val="002873B9"/>
    <w:rsid w:val="002877A3"/>
    <w:rsid w:val="002902EF"/>
    <w:rsid w:val="0029044A"/>
    <w:rsid w:val="00291473"/>
    <w:rsid w:val="0029161A"/>
    <w:rsid w:val="00292175"/>
    <w:rsid w:val="00294951"/>
    <w:rsid w:val="00294E90"/>
    <w:rsid w:val="00295B13"/>
    <w:rsid w:val="00295C0C"/>
    <w:rsid w:val="00296B80"/>
    <w:rsid w:val="002972B3"/>
    <w:rsid w:val="002979BC"/>
    <w:rsid w:val="002979CD"/>
    <w:rsid w:val="002A084D"/>
    <w:rsid w:val="002A0890"/>
    <w:rsid w:val="002A0D61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6A81"/>
    <w:rsid w:val="002B7161"/>
    <w:rsid w:val="002B7A7C"/>
    <w:rsid w:val="002B7CBC"/>
    <w:rsid w:val="002C2F63"/>
    <w:rsid w:val="002C36D7"/>
    <w:rsid w:val="002C469C"/>
    <w:rsid w:val="002C4C7D"/>
    <w:rsid w:val="002C4FFA"/>
    <w:rsid w:val="002C51E0"/>
    <w:rsid w:val="002C521B"/>
    <w:rsid w:val="002C6756"/>
    <w:rsid w:val="002C694F"/>
    <w:rsid w:val="002C720F"/>
    <w:rsid w:val="002D1903"/>
    <w:rsid w:val="002D273B"/>
    <w:rsid w:val="002D4D41"/>
    <w:rsid w:val="002D5052"/>
    <w:rsid w:val="002D6EFB"/>
    <w:rsid w:val="002D7F0B"/>
    <w:rsid w:val="002E00C5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263D"/>
    <w:rsid w:val="002F31D7"/>
    <w:rsid w:val="002F35E5"/>
    <w:rsid w:val="002F36ED"/>
    <w:rsid w:val="002F5AE4"/>
    <w:rsid w:val="002F6C2B"/>
    <w:rsid w:val="002F7F9B"/>
    <w:rsid w:val="002F7FAD"/>
    <w:rsid w:val="00300D1F"/>
    <w:rsid w:val="00300EE1"/>
    <w:rsid w:val="00302214"/>
    <w:rsid w:val="00304422"/>
    <w:rsid w:val="00304561"/>
    <w:rsid w:val="003048F8"/>
    <w:rsid w:val="003058FB"/>
    <w:rsid w:val="003059C2"/>
    <w:rsid w:val="00305D29"/>
    <w:rsid w:val="0030614D"/>
    <w:rsid w:val="003064E3"/>
    <w:rsid w:val="00306742"/>
    <w:rsid w:val="003076CD"/>
    <w:rsid w:val="00310336"/>
    <w:rsid w:val="0031101A"/>
    <w:rsid w:val="0031179E"/>
    <w:rsid w:val="003122CE"/>
    <w:rsid w:val="00312BA0"/>
    <w:rsid w:val="00314132"/>
    <w:rsid w:val="00314546"/>
    <w:rsid w:val="00314F13"/>
    <w:rsid w:val="003162ED"/>
    <w:rsid w:val="0031680E"/>
    <w:rsid w:val="00316AD5"/>
    <w:rsid w:val="00321C20"/>
    <w:rsid w:val="003240B7"/>
    <w:rsid w:val="003249EC"/>
    <w:rsid w:val="00325083"/>
    <w:rsid w:val="00325747"/>
    <w:rsid w:val="00326090"/>
    <w:rsid w:val="003262ED"/>
    <w:rsid w:val="00327A6A"/>
    <w:rsid w:val="00327E15"/>
    <w:rsid w:val="00330CD3"/>
    <w:rsid w:val="003311ED"/>
    <w:rsid w:val="0033410A"/>
    <w:rsid w:val="00334DD2"/>
    <w:rsid w:val="003361F5"/>
    <w:rsid w:val="00337583"/>
    <w:rsid w:val="00337DDC"/>
    <w:rsid w:val="00341F0A"/>
    <w:rsid w:val="00342F33"/>
    <w:rsid w:val="00342F60"/>
    <w:rsid w:val="00343243"/>
    <w:rsid w:val="0034341E"/>
    <w:rsid w:val="003441DD"/>
    <w:rsid w:val="00344930"/>
    <w:rsid w:val="00344CA2"/>
    <w:rsid w:val="00344DE6"/>
    <w:rsid w:val="0034572A"/>
    <w:rsid w:val="00346E36"/>
    <w:rsid w:val="0034734B"/>
    <w:rsid w:val="00347762"/>
    <w:rsid w:val="00347C68"/>
    <w:rsid w:val="00352106"/>
    <w:rsid w:val="00352AA1"/>
    <w:rsid w:val="003547E5"/>
    <w:rsid w:val="00354F37"/>
    <w:rsid w:val="0035562F"/>
    <w:rsid w:val="003577B6"/>
    <w:rsid w:val="00357DD4"/>
    <w:rsid w:val="00360A96"/>
    <w:rsid w:val="00360D62"/>
    <w:rsid w:val="0036119A"/>
    <w:rsid w:val="003636AC"/>
    <w:rsid w:val="00366FE4"/>
    <w:rsid w:val="00370B1F"/>
    <w:rsid w:val="00370C26"/>
    <w:rsid w:val="003720B1"/>
    <w:rsid w:val="00372C88"/>
    <w:rsid w:val="0037480D"/>
    <w:rsid w:val="00374949"/>
    <w:rsid w:val="00374A67"/>
    <w:rsid w:val="00376812"/>
    <w:rsid w:val="00380449"/>
    <w:rsid w:val="003808CB"/>
    <w:rsid w:val="00380E7A"/>
    <w:rsid w:val="00381846"/>
    <w:rsid w:val="003819CF"/>
    <w:rsid w:val="003830E4"/>
    <w:rsid w:val="00383D34"/>
    <w:rsid w:val="00384D38"/>
    <w:rsid w:val="00385218"/>
    <w:rsid w:val="003861DD"/>
    <w:rsid w:val="0038637D"/>
    <w:rsid w:val="00386C01"/>
    <w:rsid w:val="00386ED3"/>
    <w:rsid w:val="003876DC"/>
    <w:rsid w:val="00387830"/>
    <w:rsid w:val="00387843"/>
    <w:rsid w:val="00387F2D"/>
    <w:rsid w:val="0039085A"/>
    <w:rsid w:val="00390DBE"/>
    <w:rsid w:val="00391990"/>
    <w:rsid w:val="00391C23"/>
    <w:rsid w:val="003929A6"/>
    <w:rsid w:val="00392A1F"/>
    <w:rsid w:val="0039372B"/>
    <w:rsid w:val="003971C1"/>
    <w:rsid w:val="00397D8B"/>
    <w:rsid w:val="003A0C7A"/>
    <w:rsid w:val="003A15AB"/>
    <w:rsid w:val="003A2B9A"/>
    <w:rsid w:val="003A42CC"/>
    <w:rsid w:val="003A4EB4"/>
    <w:rsid w:val="003A6814"/>
    <w:rsid w:val="003A71D6"/>
    <w:rsid w:val="003A79ED"/>
    <w:rsid w:val="003B0391"/>
    <w:rsid w:val="003B065D"/>
    <w:rsid w:val="003B0DBC"/>
    <w:rsid w:val="003B169E"/>
    <w:rsid w:val="003B37CC"/>
    <w:rsid w:val="003B3CB3"/>
    <w:rsid w:val="003B557C"/>
    <w:rsid w:val="003C037D"/>
    <w:rsid w:val="003C1555"/>
    <w:rsid w:val="003C18B9"/>
    <w:rsid w:val="003C1F62"/>
    <w:rsid w:val="003C34C0"/>
    <w:rsid w:val="003C3ED1"/>
    <w:rsid w:val="003C4197"/>
    <w:rsid w:val="003C5B92"/>
    <w:rsid w:val="003C6382"/>
    <w:rsid w:val="003C675A"/>
    <w:rsid w:val="003C773F"/>
    <w:rsid w:val="003C798B"/>
    <w:rsid w:val="003D0999"/>
    <w:rsid w:val="003D144D"/>
    <w:rsid w:val="003D287E"/>
    <w:rsid w:val="003D4480"/>
    <w:rsid w:val="003D456C"/>
    <w:rsid w:val="003D4C1F"/>
    <w:rsid w:val="003D4FB3"/>
    <w:rsid w:val="003D53F1"/>
    <w:rsid w:val="003D64FD"/>
    <w:rsid w:val="003D7427"/>
    <w:rsid w:val="003D7EA0"/>
    <w:rsid w:val="003E0B09"/>
    <w:rsid w:val="003E0B43"/>
    <w:rsid w:val="003E0F50"/>
    <w:rsid w:val="003E2FB1"/>
    <w:rsid w:val="003E45D4"/>
    <w:rsid w:val="003E5333"/>
    <w:rsid w:val="003E6404"/>
    <w:rsid w:val="003F1086"/>
    <w:rsid w:val="003F1A92"/>
    <w:rsid w:val="003F242E"/>
    <w:rsid w:val="003F25D1"/>
    <w:rsid w:val="003F263D"/>
    <w:rsid w:val="003F2FDA"/>
    <w:rsid w:val="003F31F4"/>
    <w:rsid w:val="003F5326"/>
    <w:rsid w:val="003F53B9"/>
    <w:rsid w:val="003F6705"/>
    <w:rsid w:val="003F7502"/>
    <w:rsid w:val="0040131A"/>
    <w:rsid w:val="004016C4"/>
    <w:rsid w:val="0040247F"/>
    <w:rsid w:val="0040301E"/>
    <w:rsid w:val="004039C7"/>
    <w:rsid w:val="00404490"/>
    <w:rsid w:val="00405120"/>
    <w:rsid w:val="00405218"/>
    <w:rsid w:val="00405E73"/>
    <w:rsid w:val="00410130"/>
    <w:rsid w:val="004105E9"/>
    <w:rsid w:val="0041195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1D93"/>
    <w:rsid w:val="00434C21"/>
    <w:rsid w:val="00436019"/>
    <w:rsid w:val="00436778"/>
    <w:rsid w:val="00437234"/>
    <w:rsid w:val="00437799"/>
    <w:rsid w:val="00437F7A"/>
    <w:rsid w:val="004406CD"/>
    <w:rsid w:val="00441481"/>
    <w:rsid w:val="00441D6C"/>
    <w:rsid w:val="004431AD"/>
    <w:rsid w:val="00443CEB"/>
    <w:rsid w:val="00444423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84A"/>
    <w:rsid w:val="00466F42"/>
    <w:rsid w:val="004679EE"/>
    <w:rsid w:val="004700A2"/>
    <w:rsid w:val="00470FAB"/>
    <w:rsid w:val="004715EF"/>
    <w:rsid w:val="004719DE"/>
    <w:rsid w:val="00472B46"/>
    <w:rsid w:val="00473113"/>
    <w:rsid w:val="004733EF"/>
    <w:rsid w:val="00473519"/>
    <w:rsid w:val="00473F16"/>
    <w:rsid w:val="00474028"/>
    <w:rsid w:val="004746FB"/>
    <w:rsid w:val="00476684"/>
    <w:rsid w:val="0047698A"/>
    <w:rsid w:val="00476B9C"/>
    <w:rsid w:val="0048041B"/>
    <w:rsid w:val="0048316C"/>
    <w:rsid w:val="0048387E"/>
    <w:rsid w:val="00484857"/>
    <w:rsid w:val="00486F97"/>
    <w:rsid w:val="00487880"/>
    <w:rsid w:val="00490770"/>
    <w:rsid w:val="00490B0B"/>
    <w:rsid w:val="0049224D"/>
    <w:rsid w:val="0049324F"/>
    <w:rsid w:val="004957D0"/>
    <w:rsid w:val="00496C0C"/>
    <w:rsid w:val="004A0F07"/>
    <w:rsid w:val="004A29DD"/>
    <w:rsid w:val="004A2C32"/>
    <w:rsid w:val="004A42B1"/>
    <w:rsid w:val="004A4659"/>
    <w:rsid w:val="004A471B"/>
    <w:rsid w:val="004A4CC7"/>
    <w:rsid w:val="004A51C9"/>
    <w:rsid w:val="004A5B37"/>
    <w:rsid w:val="004A67FF"/>
    <w:rsid w:val="004A6F30"/>
    <w:rsid w:val="004A7746"/>
    <w:rsid w:val="004B00A5"/>
    <w:rsid w:val="004B11C1"/>
    <w:rsid w:val="004B13D7"/>
    <w:rsid w:val="004B2DF1"/>
    <w:rsid w:val="004B3E87"/>
    <w:rsid w:val="004B46C7"/>
    <w:rsid w:val="004B631B"/>
    <w:rsid w:val="004B66EB"/>
    <w:rsid w:val="004C18E4"/>
    <w:rsid w:val="004C2318"/>
    <w:rsid w:val="004C3138"/>
    <w:rsid w:val="004C41B0"/>
    <w:rsid w:val="004C6D9E"/>
    <w:rsid w:val="004D029C"/>
    <w:rsid w:val="004D0D98"/>
    <w:rsid w:val="004D14CD"/>
    <w:rsid w:val="004D19C1"/>
    <w:rsid w:val="004D2117"/>
    <w:rsid w:val="004D2BF4"/>
    <w:rsid w:val="004D3890"/>
    <w:rsid w:val="004D46DE"/>
    <w:rsid w:val="004D51D5"/>
    <w:rsid w:val="004D6CC0"/>
    <w:rsid w:val="004D76CB"/>
    <w:rsid w:val="004E00D7"/>
    <w:rsid w:val="004E1D8F"/>
    <w:rsid w:val="004E1EE6"/>
    <w:rsid w:val="004E2017"/>
    <w:rsid w:val="004E20E4"/>
    <w:rsid w:val="004E3FE6"/>
    <w:rsid w:val="004E4417"/>
    <w:rsid w:val="004E45C2"/>
    <w:rsid w:val="004E59C4"/>
    <w:rsid w:val="004E65B1"/>
    <w:rsid w:val="004E67AC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1AFB"/>
    <w:rsid w:val="00502561"/>
    <w:rsid w:val="005028B2"/>
    <w:rsid w:val="00505A5B"/>
    <w:rsid w:val="0050627C"/>
    <w:rsid w:val="0050679A"/>
    <w:rsid w:val="005105CF"/>
    <w:rsid w:val="00510954"/>
    <w:rsid w:val="00510A10"/>
    <w:rsid w:val="00511523"/>
    <w:rsid w:val="00512654"/>
    <w:rsid w:val="00512C7A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5C59"/>
    <w:rsid w:val="00526172"/>
    <w:rsid w:val="00526484"/>
    <w:rsid w:val="00526CD2"/>
    <w:rsid w:val="00527EAC"/>
    <w:rsid w:val="00530BF3"/>
    <w:rsid w:val="00531673"/>
    <w:rsid w:val="005350AC"/>
    <w:rsid w:val="00536E2F"/>
    <w:rsid w:val="00540C92"/>
    <w:rsid w:val="0054192E"/>
    <w:rsid w:val="00544E8B"/>
    <w:rsid w:val="00546A4C"/>
    <w:rsid w:val="00547AED"/>
    <w:rsid w:val="005512E3"/>
    <w:rsid w:val="00554016"/>
    <w:rsid w:val="005547F9"/>
    <w:rsid w:val="00554CF6"/>
    <w:rsid w:val="00556E07"/>
    <w:rsid w:val="0055762A"/>
    <w:rsid w:val="005578B7"/>
    <w:rsid w:val="00561946"/>
    <w:rsid w:val="0056205F"/>
    <w:rsid w:val="005622EF"/>
    <w:rsid w:val="00562C5B"/>
    <w:rsid w:val="005638E7"/>
    <w:rsid w:val="00564F5F"/>
    <w:rsid w:val="005656E7"/>
    <w:rsid w:val="00567CF2"/>
    <w:rsid w:val="005702C8"/>
    <w:rsid w:val="00571956"/>
    <w:rsid w:val="005721A1"/>
    <w:rsid w:val="0057278E"/>
    <w:rsid w:val="005758AE"/>
    <w:rsid w:val="00576117"/>
    <w:rsid w:val="00576934"/>
    <w:rsid w:val="005770A0"/>
    <w:rsid w:val="00577169"/>
    <w:rsid w:val="00577517"/>
    <w:rsid w:val="00577F5B"/>
    <w:rsid w:val="00580A20"/>
    <w:rsid w:val="0058232D"/>
    <w:rsid w:val="0058238B"/>
    <w:rsid w:val="0058287E"/>
    <w:rsid w:val="005828FF"/>
    <w:rsid w:val="00582FB9"/>
    <w:rsid w:val="0058394B"/>
    <w:rsid w:val="00584158"/>
    <w:rsid w:val="0058431A"/>
    <w:rsid w:val="0058533D"/>
    <w:rsid w:val="005865B0"/>
    <w:rsid w:val="00591898"/>
    <w:rsid w:val="00591ACE"/>
    <w:rsid w:val="00593322"/>
    <w:rsid w:val="005948F4"/>
    <w:rsid w:val="00596083"/>
    <w:rsid w:val="005970FF"/>
    <w:rsid w:val="005A00AB"/>
    <w:rsid w:val="005A011B"/>
    <w:rsid w:val="005A1E5D"/>
    <w:rsid w:val="005A2A02"/>
    <w:rsid w:val="005A3491"/>
    <w:rsid w:val="005A626C"/>
    <w:rsid w:val="005A727A"/>
    <w:rsid w:val="005B16DE"/>
    <w:rsid w:val="005B1B96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167F"/>
    <w:rsid w:val="005C307F"/>
    <w:rsid w:val="005C411F"/>
    <w:rsid w:val="005C52C3"/>
    <w:rsid w:val="005C5618"/>
    <w:rsid w:val="005D2E46"/>
    <w:rsid w:val="005D3084"/>
    <w:rsid w:val="005D5029"/>
    <w:rsid w:val="005D757D"/>
    <w:rsid w:val="005E13B5"/>
    <w:rsid w:val="005E1796"/>
    <w:rsid w:val="005E29D6"/>
    <w:rsid w:val="005E39A1"/>
    <w:rsid w:val="005E3A82"/>
    <w:rsid w:val="005E4230"/>
    <w:rsid w:val="005E73E4"/>
    <w:rsid w:val="005F1B21"/>
    <w:rsid w:val="005F2E83"/>
    <w:rsid w:val="005F4E8A"/>
    <w:rsid w:val="005F574A"/>
    <w:rsid w:val="005F596E"/>
    <w:rsid w:val="005F6E78"/>
    <w:rsid w:val="005F6EEB"/>
    <w:rsid w:val="00603340"/>
    <w:rsid w:val="00603B4B"/>
    <w:rsid w:val="00604565"/>
    <w:rsid w:val="00604D8C"/>
    <w:rsid w:val="0060537A"/>
    <w:rsid w:val="0060619C"/>
    <w:rsid w:val="00606248"/>
    <w:rsid w:val="00610162"/>
    <w:rsid w:val="006119B7"/>
    <w:rsid w:val="00612255"/>
    <w:rsid w:val="00613337"/>
    <w:rsid w:val="00613B4F"/>
    <w:rsid w:val="00614E95"/>
    <w:rsid w:val="00615B0A"/>
    <w:rsid w:val="0061700C"/>
    <w:rsid w:val="00617FA5"/>
    <w:rsid w:val="006216B6"/>
    <w:rsid w:val="006229A5"/>
    <w:rsid w:val="00623E60"/>
    <w:rsid w:val="00624984"/>
    <w:rsid w:val="00627FB3"/>
    <w:rsid w:val="00630487"/>
    <w:rsid w:val="00631024"/>
    <w:rsid w:val="006317C8"/>
    <w:rsid w:val="00631820"/>
    <w:rsid w:val="00632ADD"/>
    <w:rsid w:val="006331F8"/>
    <w:rsid w:val="00633BAD"/>
    <w:rsid w:val="00633E41"/>
    <w:rsid w:val="00634530"/>
    <w:rsid w:val="0063496A"/>
    <w:rsid w:val="0063577A"/>
    <w:rsid w:val="00635AB5"/>
    <w:rsid w:val="006361C4"/>
    <w:rsid w:val="00636680"/>
    <w:rsid w:val="00637A27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00A7"/>
    <w:rsid w:val="0065148D"/>
    <w:rsid w:val="0065152C"/>
    <w:rsid w:val="00651B6E"/>
    <w:rsid w:val="00653A7D"/>
    <w:rsid w:val="0065709F"/>
    <w:rsid w:val="006576B4"/>
    <w:rsid w:val="006576CD"/>
    <w:rsid w:val="0066016E"/>
    <w:rsid w:val="00661E32"/>
    <w:rsid w:val="00662C7D"/>
    <w:rsid w:val="00665CC7"/>
    <w:rsid w:val="00666A3E"/>
    <w:rsid w:val="00671B5F"/>
    <w:rsid w:val="00672ABD"/>
    <w:rsid w:val="00672D0E"/>
    <w:rsid w:val="006805CF"/>
    <w:rsid w:val="00681033"/>
    <w:rsid w:val="006823D1"/>
    <w:rsid w:val="00682805"/>
    <w:rsid w:val="0068320C"/>
    <w:rsid w:val="00683502"/>
    <w:rsid w:val="006845F0"/>
    <w:rsid w:val="00685A8A"/>
    <w:rsid w:val="00685FED"/>
    <w:rsid w:val="00686470"/>
    <w:rsid w:val="0069182F"/>
    <w:rsid w:val="0069273A"/>
    <w:rsid w:val="00692D99"/>
    <w:rsid w:val="00693515"/>
    <w:rsid w:val="006939A1"/>
    <w:rsid w:val="006975AC"/>
    <w:rsid w:val="006A17D7"/>
    <w:rsid w:val="006A22BE"/>
    <w:rsid w:val="006A289C"/>
    <w:rsid w:val="006A59D6"/>
    <w:rsid w:val="006B03E2"/>
    <w:rsid w:val="006B2109"/>
    <w:rsid w:val="006B2290"/>
    <w:rsid w:val="006B2E7E"/>
    <w:rsid w:val="006B2F61"/>
    <w:rsid w:val="006B31EC"/>
    <w:rsid w:val="006B344F"/>
    <w:rsid w:val="006B3B0A"/>
    <w:rsid w:val="006B3C08"/>
    <w:rsid w:val="006B4093"/>
    <w:rsid w:val="006B4E2F"/>
    <w:rsid w:val="006B5387"/>
    <w:rsid w:val="006B5EF8"/>
    <w:rsid w:val="006B660B"/>
    <w:rsid w:val="006B7E0C"/>
    <w:rsid w:val="006C1027"/>
    <w:rsid w:val="006C131D"/>
    <w:rsid w:val="006C1F0C"/>
    <w:rsid w:val="006C26CB"/>
    <w:rsid w:val="006C2779"/>
    <w:rsid w:val="006C3495"/>
    <w:rsid w:val="006C3D83"/>
    <w:rsid w:val="006C41D7"/>
    <w:rsid w:val="006C43FF"/>
    <w:rsid w:val="006C48E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E656E"/>
    <w:rsid w:val="006E659E"/>
    <w:rsid w:val="006F29FD"/>
    <w:rsid w:val="006F399C"/>
    <w:rsid w:val="006F3C96"/>
    <w:rsid w:val="006F3E88"/>
    <w:rsid w:val="006F48F6"/>
    <w:rsid w:val="006F5C6E"/>
    <w:rsid w:val="006F773E"/>
    <w:rsid w:val="006F7D6E"/>
    <w:rsid w:val="0070007C"/>
    <w:rsid w:val="00700F20"/>
    <w:rsid w:val="0070110E"/>
    <w:rsid w:val="00701229"/>
    <w:rsid w:val="0070148D"/>
    <w:rsid w:val="00701FC9"/>
    <w:rsid w:val="00702036"/>
    <w:rsid w:val="00702789"/>
    <w:rsid w:val="007048AE"/>
    <w:rsid w:val="00705948"/>
    <w:rsid w:val="00706C81"/>
    <w:rsid w:val="007110A9"/>
    <w:rsid w:val="00711452"/>
    <w:rsid w:val="0071233B"/>
    <w:rsid w:val="00712D1D"/>
    <w:rsid w:val="00713CB7"/>
    <w:rsid w:val="00715717"/>
    <w:rsid w:val="00715728"/>
    <w:rsid w:val="00715816"/>
    <w:rsid w:val="00716011"/>
    <w:rsid w:val="007164FE"/>
    <w:rsid w:val="00716679"/>
    <w:rsid w:val="00717913"/>
    <w:rsid w:val="00722030"/>
    <w:rsid w:val="00722625"/>
    <w:rsid w:val="00724D1D"/>
    <w:rsid w:val="00724DDE"/>
    <w:rsid w:val="00725213"/>
    <w:rsid w:val="00726149"/>
    <w:rsid w:val="007262F7"/>
    <w:rsid w:val="00727A5D"/>
    <w:rsid w:val="00730132"/>
    <w:rsid w:val="00732D70"/>
    <w:rsid w:val="007337D4"/>
    <w:rsid w:val="00735096"/>
    <w:rsid w:val="00736E95"/>
    <w:rsid w:val="007376DC"/>
    <w:rsid w:val="00737A3F"/>
    <w:rsid w:val="00737FAB"/>
    <w:rsid w:val="00740AF6"/>
    <w:rsid w:val="0074446B"/>
    <w:rsid w:val="00744D20"/>
    <w:rsid w:val="00744F26"/>
    <w:rsid w:val="007459DA"/>
    <w:rsid w:val="00745A65"/>
    <w:rsid w:val="00747B0A"/>
    <w:rsid w:val="00751253"/>
    <w:rsid w:val="00751DE3"/>
    <w:rsid w:val="00752DB6"/>
    <w:rsid w:val="00752E7D"/>
    <w:rsid w:val="00753AC0"/>
    <w:rsid w:val="00753CDF"/>
    <w:rsid w:val="00754C79"/>
    <w:rsid w:val="00756822"/>
    <w:rsid w:val="00760436"/>
    <w:rsid w:val="00760653"/>
    <w:rsid w:val="00760A8E"/>
    <w:rsid w:val="00760E3D"/>
    <w:rsid w:val="00761622"/>
    <w:rsid w:val="00761916"/>
    <w:rsid w:val="0076312F"/>
    <w:rsid w:val="00763972"/>
    <w:rsid w:val="0076505A"/>
    <w:rsid w:val="00765B1A"/>
    <w:rsid w:val="00765D30"/>
    <w:rsid w:val="00766CD8"/>
    <w:rsid w:val="00770174"/>
    <w:rsid w:val="0077090F"/>
    <w:rsid w:val="0077107E"/>
    <w:rsid w:val="00771CBF"/>
    <w:rsid w:val="00771CF7"/>
    <w:rsid w:val="007723FE"/>
    <w:rsid w:val="007725C7"/>
    <w:rsid w:val="00772C90"/>
    <w:rsid w:val="00772DCF"/>
    <w:rsid w:val="00773144"/>
    <w:rsid w:val="00774403"/>
    <w:rsid w:val="007744C4"/>
    <w:rsid w:val="007748EC"/>
    <w:rsid w:val="00774E52"/>
    <w:rsid w:val="00775B56"/>
    <w:rsid w:val="00775FDC"/>
    <w:rsid w:val="0077641A"/>
    <w:rsid w:val="00780A32"/>
    <w:rsid w:val="00781A03"/>
    <w:rsid w:val="007830DE"/>
    <w:rsid w:val="0078329C"/>
    <w:rsid w:val="00783368"/>
    <w:rsid w:val="007833A9"/>
    <w:rsid w:val="00783B86"/>
    <w:rsid w:val="00786789"/>
    <w:rsid w:val="0078710A"/>
    <w:rsid w:val="00787894"/>
    <w:rsid w:val="00790BE8"/>
    <w:rsid w:val="007913EB"/>
    <w:rsid w:val="00791922"/>
    <w:rsid w:val="0079351B"/>
    <w:rsid w:val="0079370F"/>
    <w:rsid w:val="00793A46"/>
    <w:rsid w:val="00795506"/>
    <w:rsid w:val="007955C8"/>
    <w:rsid w:val="00795E7E"/>
    <w:rsid w:val="00797613"/>
    <w:rsid w:val="00797F9B"/>
    <w:rsid w:val="007A23A2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962"/>
    <w:rsid w:val="007B1AE1"/>
    <w:rsid w:val="007B1B90"/>
    <w:rsid w:val="007B2040"/>
    <w:rsid w:val="007B24B6"/>
    <w:rsid w:val="007B294E"/>
    <w:rsid w:val="007B3A78"/>
    <w:rsid w:val="007B3DEC"/>
    <w:rsid w:val="007B4001"/>
    <w:rsid w:val="007B4A3A"/>
    <w:rsid w:val="007B4D13"/>
    <w:rsid w:val="007B4FDA"/>
    <w:rsid w:val="007C1A9E"/>
    <w:rsid w:val="007C261D"/>
    <w:rsid w:val="007C32F6"/>
    <w:rsid w:val="007D1065"/>
    <w:rsid w:val="007D1567"/>
    <w:rsid w:val="007D2631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0A1A"/>
    <w:rsid w:val="007E24C8"/>
    <w:rsid w:val="007E2BB5"/>
    <w:rsid w:val="007E37E6"/>
    <w:rsid w:val="007E3B68"/>
    <w:rsid w:val="007E3BA5"/>
    <w:rsid w:val="007E417A"/>
    <w:rsid w:val="007E448B"/>
    <w:rsid w:val="007E4736"/>
    <w:rsid w:val="007E4B6D"/>
    <w:rsid w:val="007E5849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240"/>
    <w:rsid w:val="00803325"/>
    <w:rsid w:val="00803D83"/>
    <w:rsid w:val="008042F4"/>
    <w:rsid w:val="0080572F"/>
    <w:rsid w:val="0080771B"/>
    <w:rsid w:val="00807E90"/>
    <w:rsid w:val="008100D3"/>
    <w:rsid w:val="008116F0"/>
    <w:rsid w:val="008134B3"/>
    <w:rsid w:val="00816F7E"/>
    <w:rsid w:val="008208EA"/>
    <w:rsid w:val="00822713"/>
    <w:rsid w:val="008252CB"/>
    <w:rsid w:val="0082610C"/>
    <w:rsid w:val="00827BE6"/>
    <w:rsid w:val="00830133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1577"/>
    <w:rsid w:val="00845167"/>
    <w:rsid w:val="008479FF"/>
    <w:rsid w:val="00850311"/>
    <w:rsid w:val="0085031A"/>
    <w:rsid w:val="00850965"/>
    <w:rsid w:val="008510DF"/>
    <w:rsid w:val="008520FB"/>
    <w:rsid w:val="0085252A"/>
    <w:rsid w:val="00852A01"/>
    <w:rsid w:val="00853581"/>
    <w:rsid w:val="00854723"/>
    <w:rsid w:val="008551ED"/>
    <w:rsid w:val="00856357"/>
    <w:rsid w:val="008568A6"/>
    <w:rsid w:val="0086222D"/>
    <w:rsid w:val="0086477B"/>
    <w:rsid w:val="00865E33"/>
    <w:rsid w:val="008660E3"/>
    <w:rsid w:val="008662A7"/>
    <w:rsid w:val="0086792F"/>
    <w:rsid w:val="00867B22"/>
    <w:rsid w:val="00867D18"/>
    <w:rsid w:val="0087126E"/>
    <w:rsid w:val="0087214B"/>
    <w:rsid w:val="00873FF3"/>
    <w:rsid w:val="008757CA"/>
    <w:rsid w:val="00876751"/>
    <w:rsid w:val="00876CAC"/>
    <w:rsid w:val="00877D39"/>
    <w:rsid w:val="00880254"/>
    <w:rsid w:val="008822AD"/>
    <w:rsid w:val="008824E7"/>
    <w:rsid w:val="008844DD"/>
    <w:rsid w:val="00884DF6"/>
    <w:rsid w:val="008856FA"/>
    <w:rsid w:val="00885B77"/>
    <w:rsid w:val="0088683B"/>
    <w:rsid w:val="008870E5"/>
    <w:rsid w:val="00891988"/>
    <w:rsid w:val="00891FE1"/>
    <w:rsid w:val="00892114"/>
    <w:rsid w:val="00892CBD"/>
    <w:rsid w:val="0089457A"/>
    <w:rsid w:val="008946FD"/>
    <w:rsid w:val="00894715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4ED1"/>
    <w:rsid w:val="008A576C"/>
    <w:rsid w:val="008A6C2E"/>
    <w:rsid w:val="008A7342"/>
    <w:rsid w:val="008A73BC"/>
    <w:rsid w:val="008A797D"/>
    <w:rsid w:val="008B07B8"/>
    <w:rsid w:val="008B111D"/>
    <w:rsid w:val="008B30C1"/>
    <w:rsid w:val="008B4C6F"/>
    <w:rsid w:val="008B54FB"/>
    <w:rsid w:val="008C056D"/>
    <w:rsid w:val="008C2299"/>
    <w:rsid w:val="008C2725"/>
    <w:rsid w:val="008C2DD7"/>
    <w:rsid w:val="008C2DF8"/>
    <w:rsid w:val="008C2E95"/>
    <w:rsid w:val="008C53EC"/>
    <w:rsid w:val="008C5AF9"/>
    <w:rsid w:val="008C6657"/>
    <w:rsid w:val="008C6B89"/>
    <w:rsid w:val="008C70B5"/>
    <w:rsid w:val="008C79E3"/>
    <w:rsid w:val="008C7CA3"/>
    <w:rsid w:val="008D0B51"/>
    <w:rsid w:val="008D1050"/>
    <w:rsid w:val="008D23D5"/>
    <w:rsid w:val="008D26B4"/>
    <w:rsid w:val="008D2A0E"/>
    <w:rsid w:val="008D3123"/>
    <w:rsid w:val="008D3A6E"/>
    <w:rsid w:val="008D42C5"/>
    <w:rsid w:val="008D4614"/>
    <w:rsid w:val="008D5382"/>
    <w:rsid w:val="008D5A36"/>
    <w:rsid w:val="008E068C"/>
    <w:rsid w:val="008E125C"/>
    <w:rsid w:val="008E1299"/>
    <w:rsid w:val="008E4411"/>
    <w:rsid w:val="008E59D8"/>
    <w:rsid w:val="008E6A16"/>
    <w:rsid w:val="008E7379"/>
    <w:rsid w:val="008E73D6"/>
    <w:rsid w:val="008E7D0E"/>
    <w:rsid w:val="008F2FAF"/>
    <w:rsid w:val="008F3BE4"/>
    <w:rsid w:val="008F4AB7"/>
    <w:rsid w:val="008F4AE8"/>
    <w:rsid w:val="008F527A"/>
    <w:rsid w:val="008F5999"/>
    <w:rsid w:val="008F63E2"/>
    <w:rsid w:val="008F69BF"/>
    <w:rsid w:val="008F6AFD"/>
    <w:rsid w:val="008F6CEA"/>
    <w:rsid w:val="008F7068"/>
    <w:rsid w:val="008F7698"/>
    <w:rsid w:val="00900009"/>
    <w:rsid w:val="00900974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16102"/>
    <w:rsid w:val="00916933"/>
    <w:rsid w:val="00916B69"/>
    <w:rsid w:val="00922554"/>
    <w:rsid w:val="00922624"/>
    <w:rsid w:val="009244F0"/>
    <w:rsid w:val="009259F4"/>
    <w:rsid w:val="00925B53"/>
    <w:rsid w:val="00926128"/>
    <w:rsid w:val="009278ED"/>
    <w:rsid w:val="00930548"/>
    <w:rsid w:val="00931369"/>
    <w:rsid w:val="00932971"/>
    <w:rsid w:val="00935047"/>
    <w:rsid w:val="00935E0C"/>
    <w:rsid w:val="0093798F"/>
    <w:rsid w:val="00937C58"/>
    <w:rsid w:val="0094039C"/>
    <w:rsid w:val="00940726"/>
    <w:rsid w:val="00941D2D"/>
    <w:rsid w:val="00941F6C"/>
    <w:rsid w:val="00942A29"/>
    <w:rsid w:val="00943256"/>
    <w:rsid w:val="009440EE"/>
    <w:rsid w:val="00944195"/>
    <w:rsid w:val="0094468E"/>
    <w:rsid w:val="00944DAF"/>
    <w:rsid w:val="009452A2"/>
    <w:rsid w:val="00945665"/>
    <w:rsid w:val="009456D2"/>
    <w:rsid w:val="00946A22"/>
    <w:rsid w:val="00947B73"/>
    <w:rsid w:val="0095051B"/>
    <w:rsid w:val="00951922"/>
    <w:rsid w:val="009536C6"/>
    <w:rsid w:val="0095480E"/>
    <w:rsid w:val="00954E9F"/>
    <w:rsid w:val="00957661"/>
    <w:rsid w:val="009577FE"/>
    <w:rsid w:val="00957B72"/>
    <w:rsid w:val="00960FA6"/>
    <w:rsid w:val="00963A97"/>
    <w:rsid w:val="00964947"/>
    <w:rsid w:val="00964F68"/>
    <w:rsid w:val="009656F9"/>
    <w:rsid w:val="0096634E"/>
    <w:rsid w:val="009667EE"/>
    <w:rsid w:val="00966A4A"/>
    <w:rsid w:val="00970505"/>
    <w:rsid w:val="0097093F"/>
    <w:rsid w:val="0097112A"/>
    <w:rsid w:val="00971BE9"/>
    <w:rsid w:val="00971F17"/>
    <w:rsid w:val="00972020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3D97"/>
    <w:rsid w:val="00984B54"/>
    <w:rsid w:val="00984C3E"/>
    <w:rsid w:val="00984F56"/>
    <w:rsid w:val="00985714"/>
    <w:rsid w:val="0098715F"/>
    <w:rsid w:val="00987FA1"/>
    <w:rsid w:val="00990B40"/>
    <w:rsid w:val="00994031"/>
    <w:rsid w:val="009940DE"/>
    <w:rsid w:val="009940E1"/>
    <w:rsid w:val="0099428D"/>
    <w:rsid w:val="00995626"/>
    <w:rsid w:val="0099689D"/>
    <w:rsid w:val="00997B72"/>
    <w:rsid w:val="009A0419"/>
    <w:rsid w:val="009A0B54"/>
    <w:rsid w:val="009A0EDB"/>
    <w:rsid w:val="009A16C8"/>
    <w:rsid w:val="009A184B"/>
    <w:rsid w:val="009A206D"/>
    <w:rsid w:val="009A36AC"/>
    <w:rsid w:val="009A3E1C"/>
    <w:rsid w:val="009A6EE9"/>
    <w:rsid w:val="009A6F6B"/>
    <w:rsid w:val="009A7854"/>
    <w:rsid w:val="009A7FA3"/>
    <w:rsid w:val="009A7FED"/>
    <w:rsid w:val="009B0441"/>
    <w:rsid w:val="009B2556"/>
    <w:rsid w:val="009B26E8"/>
    <w:rsid w:val="009B3D14"/>
    <w:rsid w:val="009B45CD"/>
    <w:rsid w:val="009B4C22"/>
    <w:rsid w:val="009C0AC8"/>
    <w:rsid w:val="009C128F"/>
    <w:rsid w:val="009C39B8"/>
    <w:rsid w:val="009C5612"/>
    <w:rsid w:val="009C60AB"/>
    <w:rsid w:val="009C6689"/>
    <w:rsid w:val="009C71D3"/>
    <w:rsid w:val="009C7AB5"/>
    <w:rsid w:val="009D0174"/>
    <w:rsid w:val="009D03BC"/>
    <w:rsid w:val="009D097D"/>
    <w:rsid w:val="009D1474"/>
    <w:rsid w:val="009D1D4F"/>
    <w:rsid w:val="009D3187"/>
    <w:rsid w:val="009D4CF5"/>
    <w:rsid w:val="009D4FFD"/>
    <w:rsid w:val="009D54F2"/>
    <w:rsid w:val="009D6052"/>
    <w:rsid w:val="009D6B8E"/>
    <w:rsid w:val="009D7279"/>
    <w:rsid w:val="009D7961"/>
    <w:rsid w:val="009D7EF0"/>
    <w:rsid w:val="009E0665"/>
    <w:rsid w:val="009E0B4F"/>
    <w:rsid w:val="009E3130"/>
    <w:rsid w:val="009E3B5F"/>
    <w:rsid w:val="009E3D25"/>
    <w:rsid w:val="009E4095"/>
    <w:rsid w:val="009E43C4"/>
    <w:rsid w:val="009E704C"/>
    <w:rsid w:val="009E70C2"/>
    <w:rsid w:val="009E7355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381D"/>
    <w:rsid w:val="00A13C38"/>
    <w:rsid w:val="00A1452E"/>
    <w:rsid w:val="00A15120"/>
    <w:rsid w:val="00A15732"/>
    <w:rsid w:val="00A21C65"/>
    <w:rsid w:val="00A220C8"/>
    <w:rsid w:val="00A2270A"/>
    <w:rsid w:val="00A230F3"/>
    <w:rsid w:val="00A235D4"/>
    <w:rsid w:val="00A25DEE"/>
    <w:rsid w:val="00A2600D"/>
    <w:rsid w:val="00A27DA7"/>
    <w:rsid w:val="00A27F03"/>
    <w:rsid w:val="00A3082C"/>
    <w:rsid w:val="00A319EF"/>
    <w:rsid w:val="00A32C45"/>
    <w:rsid w:val="00A339A8"/>
    <w:rsid w:val="00A3486C"/>
    <w:rsid w:val="00A3636E"/>
    <w:rsid w:val="00A4004D"/>
    <w:rsid w:val="00A40D96"/>
    <w:rsid w:val="00A426BA"/>
    <w:rsid w:val="00A42D7B"/>
    <w:rsid w:val="00A43CC1"/>
    <w:rsid w:val="00A440C5"/>
    <w:rsid w:val="00A44566"/>
    <w:rsid w:val="00A460D4"/>
    <w:rsid w:val="00A46D12"/>
    <w:rsid w:val="00A46E0B"/>
    <w:rsid w:val="00A47D5B"/>
    <w:rsid w:val="00A506E2"/>
    <w:rsid w:val="00A516ED"/>
    <w:rsid w:val="00A51EF4"/>
    <w:rsid w:val="00A546F1"/>
    <w:rsid w:val="00A54AC4"/>
    <w:rsid w:val="00A54CE0"/>
    <w:rsid w:val="00A562F4"/>
    <w:rsid w:val="00A564A2"/>
    <w:rsid w:val="00A56941"/>
    <w:rsid w:val="00A56D00"/>
    <w:rsid w:val="00A60419"/>
    <w:rsid w:val="00A616E4"/>
    <w:rsid w:val="00A62C66"/>
    <w:rsid w:val="00A65C69"/>
    <w:rsid w:val="00A6790B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13A2"/>
    <w:rsid w:val="00AA19D9"/>
    <w:rsid w:val="00AA1AA6"/>
    <w:rsid w:val="00AA235C"/>
    <w:rsid w:val="00AA298B"/>
    <w:rsid w:val="00AA2F33"/>
    <w:rsid w:val="00AA3AB9"/>
    <w:rsid w:val="00AA42EE"/>
    <w:rsid w:val="00AA4AD7"/>
    <w:rsid w:val="00AA5533"/>
    <w:rsid w:val="00AA7C41"/>
    <w:rsid w:val="00AB12F7"/>
    <w:rsid w:val="00AB16D1"/>
    <w:rsid w:val="00AB2924"/>
    <w:rsid w:val="00AB2F48"/>
    <w:rsid w:val="00AB361F"/>
    <w:rsid w:val="00AB6A13"/>
    <w:rsid w:val="00AC018F"/>
    <w:rsid w:val="00AC02A1"/>
    <w:rsid w:val="00AC11B1"/>
    <w:rsid w:val="00AC2788"/>
    <w:rsid w:val="00AC2C98"/>
    <w:rsid w:val="00AC40B3"/>
    <w:rsid w:val="00AC45A7"/>
    <w:rsid w:val="00AC49CD"/>
    <w:rsid w:val="00AC604B"/>
    <w:rsid w:val="00AC74D1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32CE"/>
    <w:rsid w:val="00AE5DB6"/>
    <w:rsid w:val="00AE5F56"/>
    <w:rsid w:val="00AE682C"/>
    <w:rsid w:val="00AE691B"/>
    <w:rsid w:val="00AE7047"/>
    <w:rsid w:val="00AF1443"/>
    <w:rsid w:val="00AF1C15"/>
    <w:rsid w:val="00AF3CE5"/>
    <w:rsid w:val="00AF4630"/>
    <w:rsid w:val="00AF51B3"/>
    <w:rsid w:val="00AF652D"/>
    <w:rsid w:val="00B02ECD"/>
    <w:rsid w:val="00B03215"/>
    <w:rsid w:val="00B03673"/>
    <w:rsid w:val="00B037E9"/>
    <w:rsid w:val="00B03FF9"/>
    <w:rsid w:val="00B062B5"/>
    <w:rsid w:val="00B13ACF"/>
    <w:rsid w:val="00B13E15"/>
    <w:rsid w:val="00B1436E"/>
    <w:rsid w:val="00B1609D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246C"/>
    <w:rsid w:val="00B32582"/>
    <w:rsid w:val="00B3312E"/>
    <w:rsid w:val="00B33E61"/>
    <w:rsid w:val="00B341EA"/>
    <w:rsid w:val="00B34501"/>
    <w:rsid w:val="00B3566A"/>
    <w:rsid w:val="00B36C4C"/>
    <w:rsid w:val="00B36D5F"/>
    <w:rsid w:val="00B36F11"/>
    <w:rsid w:val="00B40B8F"/>
    <w:rsid w:val="00B41472"/>
    <w:rsid w:val="00B4156C"/>
    <w:rsid w:val="00B416A1"/>
    <w:rsid w:val="00B422EF"/>
    <w:rsid w:val="00B42A91"/>
    <w:rsid w:val="00B42D23"/>
    <w:rsid w:val="00B43C69"/>
    <w:rsid w:val="00B44349"/>
    <w:rsid w:val="00B453C8"/>
    <w:rsid w:val="00B46AE1"/>
    <w:rsid w:val="00B5021E"/>
    <w:rsid w:val="00B5056D"/>
    <w:rsid w:val="00B50CA5"/>
    <w:rsid w:val="00B50F87"/>
    <w:rsid w:val="00B51810"/>
    <w:rsid w:val="00B526AD"/>
    <w:rsid w:val="00B53AD3"/>
    <w:rsid w:val="00B5468B"/>
    <w:rsid w:val="00B54AE7"/>
    <w:rsid w:val="00B55CF1"/>
    <w:rsid w:val="00B6348A"/>
    <w:rsid w:val="00B64A45"/>
    <w:rsid w:val="00B6582A"/>
    <w:rsid w:val="00B65E7E"/>
    <w:rsid w:val="00B66286"/>
    <w:rsid w:val="00B66633"/>
    <w:rsid w:val="00B6698A"/>
    <w:rsid w:val="00B66E8E"/>
    <w:rsid w:val="00B66F0C"/>
    <w:rsid w:val="00B67502"/>
    <w:rsid w:val="00B678DA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228C"/>
    <w:rsid w:val="00B82598"/>
    <w:rsid w:val="00B83557"/>
    <w:rsid w:val="00B84441"/>
    <w:rsid w:val="00B85786"/>
    <w:rsid w:val="00B8591F"/>
    <w:rsid w:val="00B90B13"/>
    <w:rsid w:val="00B90C20"/>
    <w:rsid w:val="00B9256E"/>
    <w:rsid w:val="00B92715"/>
    <w:rsid w:val="00B92754"/>
    <w:rsid w:val="00B928BD"/>
    <w:rsid w:val="00B92C4A"/>
    <w:rsid w:val="00B934AC"/>
    <w:rsid w:val="00B938B7"/>
    <w:rsid w:val="00B9431C"/>
    <w:rsid w:val="00B960E8"/>
    <w:rsid w:val="00B96341"/>
    <w:rsid w:val="00B9649B"/>
    <w:rsid w:val="00B966B5"/>
    <w:rsid w:val="00B97005"/>
    <w:rsid w:val="00BA060A"/>
    <w:rsid w:val="00BA0CA3"/>
    <w:rsid w:val="00BA1DD0"/>
    <w:rsid w:val="00BA2329"/>
    <w:rsid w:val="00BA25DF"/>
    <w:rsid w:val="00BA398E"/>
    <w:rsid w:val="00BA4095"/>
    <w:rsid w:val="00BA45F6"/>
    <w:rsid w:val="00BA5F61"/>
    <w:rsid w:val="00BA658D"/>
    <w:rsid w:val="00BA6B97"/>
    <w:rsid w:val="00BB068A"/>
    <w:rsid w:val="00BB07FF"/>
    <w:rsid w:val="00BB0E22"/>
    <w:rsid w:val="00BB37E4"/>
    <w:rsid w:val="00BB3D13"/>
    <w:rsid w:val="00BB40CC"/>
    <w:rsid w:val="00BB431E"/>
    <w:rsid w:val="00BB4825"/>
    <w:rsid w:val="00BB63BA"/>
    <w:rsid w:val="00BB66E9"/>
    <w:rsid w:val="00BC171D"/>
    <w:rsid w:val="00BC1D94"/>
    <w:rsid w:val="00BC23EB"/>
    <w:rsid w:val="00BC382B"/>
    <w:rsid w:val="00BC3A30"/>
    <w:rsid w:val="00BC3FCB"/>
    <w:rsid w:val="00BC6803"/>
    <w:rsid w:val="00BC6FF5"/>
    <w:rsid w:val="00BC7E0F"/>
    <w:rsid w:val="00BD017F"/>
    <w:rsid w:val="00BD243C"/>
    <w:rsid w:val="00BD2740"/>
    <w:rsid w:val="00BD2CA6"/>
    <w:rsid w:val="00BD39C2"/>
    <w:rsid w:val="00BD4167"/>
    <w:rsid w:val="00BD4AC0"/>
    <w:rsid w:val="00BD67F9"/>
    <w:rsid w:val="00BD6D72"/>
    <w:rsid w:val="00BD7297"/>
    <w:rsid w:val="00BE3C87"/>
    <w:rsid w:val="00BE41D8"/>
    <w:rsid w:val="00BE4E90"/>
    <w:rsid w:val="00BE5397"/>
    <w:rsid w:val="00BE6289"/>
    <w:rsid w:val="00BE6359"/>
    <w:rsid w:val="00BE7C56"/>
    <w:rsid w:val="00BF0377"/>
    <w:rsid w:val="00BF080D"/>
    <w:rsid w:val="00BF2D54"/>
    <w:rsid w:val="00BF4CEF"/>
    <w:rsid w:val="00BF5907"/>
    <w:rsid w:val="00BF7262"/>
    <w:rsid w:val="00BF745A"/>
    <w:rsid w:val="00C00BDE"/>
    <w:rsid w:val="00C00CB3"/>
    <w:rsid w:val="00C00CB6"/>
    <w:rsid w:val="00C013B4"/>
    <w:rsid w:val="00C040B1"/>
    <w:rsid w:val="00C04B6B"/>
    <w:rsid w:val="00C053B5"/>
    <w:rsid w:val="00C10629"/>
    <w:rsid w:val="00C1086B"/>
    <w:rsid w:val="00C137FD"/>
    <w:rsid w:val="00C1527C"/>
    <w:rsid w:val="00C166E3"/>
    <w:rsid w:val="00C1683C"/>
    <w:rsid w:val="00C175E2"/>
    <w:rsid w:val="00C20058"/>
    <w:rsid w:val="00C208A3"/>
    <w:rsid w:val="00C219B5"/>
    <w:rsid w:val="00C220C7"/>
    <w:rsid w:val="00C22F08"/>
    <w:rsid w:val="00C2470D"/>
    <w:rsid w:val="00C24EFB"/>
    <w:rsid w:val="00C2714B"/>
    <w:rsid w:val="00C27F77"/>
    <w:rsid w:val="00C30801"/>
    <w:rsid w:val="00C30B87"/>
    <w:rsid w:val="00C318D8"/>
    <w:rsid w:val="00C323AB"/>
    <w:rsid w:val="00C32564"/>
    <w:rsid w:val="00C3324D"/>
    <w:rsid w:val="00C33D03"/>
    <w:rsid w:val="00C33D70"/>
    <w:rsid w:val="00C35B39"/>
    <w:rsid w:val="00C40398"/>
    <w:rsid w:val="00C40DE7"/>
    <w:rsid w:val="00C41DB4"/>
    <w:rsid w:val="00C43167"/>
    <w:rsid w:val="00C43D9D"/>
    <w:rsid w:val="00C4403D"/>
    <w:rsid w:val="00C451A3"/>
    <w:rsid w:val="00C4539F"/>
    <w:rsid w:val="00C46965"/>
    <w:rsid w:val="00C4703A"/>
    <w:rsid w:val="00C47276"/>
    <w:rsid w:val="00C472AB"/>
    <w:rsid w:val="00C50185"/>
    <w:rsid w:val="00C52CDC"/>
    <w:rsid w:val="00C53D1B"/>
    <w:rsid w:val="00C540C1"/>
    <w:rsid w:val="00C553A0"/>
    <w:rsid w:val="00C55735"/>
    <w:rsid w:val="00C55CBC"/>
    <w:rsid w:val="00C56813"/>
    <w:rsid w:val="00C56FF1"/>
    <w:rsid w:val="00C5779F"/>
    <w:rsid w:val="00C578D4"/>
    <w:rsid w:val="00C62D69"/>
    <w:rsid w:val="00C64544"/>
    <w:rsid w:val="00C64B7A"/>
    <w:rsid w:val="00C64D56"/>
    <w:rsid w:val="00C6629F"/>
    <w:rsid w:val="00C74F8D"/>
    <w:rsid w:val="00C750EE"/>
    <w:rsid w:val="00C755EA"/>
    <w:rsid w:val="00C76BB4"/>
    <w:rsid w:val="00C76D2C"/>
    <w:rsid w:val="00C77396"/>
    <w:rsid w:val="00C80577"/>
    <w:rsid w:val="00C82ABB"/>
    <w:rsid w:val="00C82EE3"/>
    <w:rsid w:val="00C8353B"/>
    <w:rsid w:val="00C835F5"/>
    <w:rsid w:val="00C83850"/>
    <w:rsid w:val="00C843FD"/>
    <w:rsid w:val="00C84EAA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3D03"/>
    <w:rsid w:val="00CA4433"/>
    <w:rsid w:val="00CA49D4"/>
    <w:rsid w:val="00CA53D2"/>
    <w:rsid w:val="00CA53D8"/>
    <w:rsid w:val="00CA6B26"/>
    <w:rsid w:val="00CA720C"/>
    <w:rsid w:val="00CB11D1"/>
    <w:rsid w:val="00CB47F9"/>
    <w:rsid w:val="00CB4CCB"/>
    <w:rsid w:val="00CB5D10"/>
    <w:rsid w:val="00CB5EA8"/>
    <w:rsid w:val="00CB5F8A"/>
    <w:rsid w:val="00CB6573"/>
    <w:rsid w:val="00CB65FC"/>
    <w:rsid w:val="00CB6979"/>
    <w:rsid w:val="00CC09BE"/>
    <w:rsid w:val="00CC2175"/>
    <w:rsid w:val="00CC2F75"/>
    <w:rsid w:val="00CC4222"/>
    <w:rsid w:val="00CC4C36"/>
    <w:rsid w:val="00CC5B00"/>
    <w:rsid w:val="00CC7E5A"/>
    <w:rsid w:val="00CD1BB2"/>
    <w:rsid w:val="00CD2086"/>
    <w:rsid w:val="00CD2A71"/>
    <w:rsid w:val="00CD33A4"/>
    <w:rsid w:val="00CD4AE8"/>
    <w:rsid w:val="00CD5357"/>
    <w:rsid w:val="00CD6039"/>
    <w:rsid w:val="00CD668F"/>
    <w:rsid w:val="00CD6F01"/>
    <w:rsid w:val="00CD72EC"/>
    <w:rsid w:val="00CD75B9"/>
    <w:rsid w:val="00CD79CE"/>
    <w:rsid w:val="00CD7DBE"/>
    <w:rsid w:val="00CE0422"/>
    <w:rsid w:val="00CE251B"/>
    <w:rsid w:val="00CE42DB"/>
    <w:rsid w:val="00CE4401"/>
    <w:rsid w:val="00CE5312"/>
    <w:rsid w:val="00CE5B60"/>
    <w:rsid w:val="00CF1302"/>
    <w:rsid w:val="00CF2124"/>
    <w:rsid w:val="00CF2B84"/>
    <w:rsid w:val="00CF37A6"/>
    <w:rsid w:val="00CF56DA"/>
    <w:rsid w:val="00CF5EAD"/>
    <w:rsid w:val="00CF5FF0"/>
    <w:rsid w:val="00D0065B"/>
    <w:rsid w:val="00D00EB2"/>
    <w:rsid w:val="00D012A2"/>
    <w:rsid w:val="00D013A4"/>
    <w:rsid w:val="00D032D9"/>
    <w:rsid w:val="00D04114"/>
    <w:rsid w:val="00D04216"/>
    <w:rsid w:val="00D04CBE"/>
    <w:rsid w:val="00D06BE9"/>
    <w:rsid w:val="00D11CD8"/>
    <w:rsid w:val="00D1206F"/>
    <w:rsid w:val="00D120EB"/>
    <w:rsid w:val="00D12AA8"/>
    <w:rsid w:val="00D133EE"/>
    <w:rsid w:val="00D14834"/>
    <w:rsid w:val="00D15552"/>
    <w:rsid w:val="00D15BC4"/>
    <w:rsid w:val="00D16752"/>
    <w:rsid w:val="00D177EC"/>
    <w:rsid w:val="00D178B6"/>
    <w:rsid w:val="00D17E5F"/>
    <w:rsid w:val="00D205D9"/>
    <w:rsid w:val="00D21020"/>
    <w:rsid w:val="00D22249"/>
    <w:rsid w:val="00D23D97"/>
    <w:rsid w:val="00D24072"/>
    <w:rsid w:val="00D25C7B"/>
    <w:rsid w:val="00D26EE5"/>
    <w:rsid w:val="00D270B3"/>
    <w:rsid w:val="00D27CB4"/>
    <w:rsid w:val="00D30600"/>
    <w:rsid w:val="00D31393"/>
    <w:rsid w:val="00D33B1C"/>
    <w:rsid w:val="00D33C39"/>
    <w:rsid w:val="00D35358"/>
    <w:rsid w:val="00D35CAD"/>
    <w:rsid w:val="00D36772"/>
    <w:rsid w:val="00D36BBC"/>
    <w:rsid w:val="00D37647"/>
    <w:rsid w:val="00D4006C"/>
    <w:rsid w:val="00D401FE"/>
    <w:rsid w:val="00D4039E"/>
    <w:rsid w:val="00D40413"/>
    <w:rsid w:val="00D4393A"/>
    <w:rsid w:val="00D43C19"/>
    <w:rsid w:val="00D448D3"/>
    <w:rsid w:val="00D449EC"/>
    <w:rsid w:val="00D512B9"/>
    <w:rsid w:val="00D531DC"/>
    <w:rsid w:val="00D5330E"/>
    <w:rsid w:val="00D575C0"/>
    <w:rsid w:val="00D57D33"/>
    <w:rsid w:val="00D57EA0"/>
    <w:rsid w:val="00D62B1D"/>
    <w:rsid w:val="00D635E8"/>
    <w:rsid w:val="00D64308"/>
    <w:rsid w:val="00D669EA"/>
    <w:rsid w:val="00D72365"/>
    <w:rsid w:val="00D72B48"/>
    <w:rsid w:val="00D72C69"/>
    <w:rsid w:val="00D72EE4"/>
    <w:rsid w:val="00D730CE"/>
    <w:rsid w:val="00D74CA2"/>
    <w:rsid w:val="00D74F98"/>
    <w:rsid w:val="00D75A2A"/>
    <w:rsid w:val="00D8021F"/>
    <w:rsid w:val="00D804D5"/>
    <w:rsid w:val="00D8118B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104E"/>
    <w:rsid w:val="00DA3733"/>
    <w:rsid w:val="00DA4346"/>
    <w:rsid w:val="00DA441D"/>
    <w:rsid w:val="00DA4844"/>
    <w:rsid w:val="00DA4984"/>
    <w:rsid w:val="00DA49E7"/>
    <w:rsid w:val="00DA4E88"/>
    <w:rsid w:val="00DA6167"/>
    <w:rsid w:val="00DB01A1"/>
    <w:rsid w:val="00DB1E2A"/>
    <w:rsid w:val="00DB1FD3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2A1D"/>
    <w:rsid w:val="00DC369F"/>
    <w:rsid w:val="00DC3E54"/>
    <w:rsid w:val="00DC423C"/>
    <w:rsid w:val="00DC4BDD"/>
    <w:rsid w:val="00DC6525"/>
    <w:rsid w:val="00DC7F80"/>
    <w:rsid w:val="00DD057D"/>
    <w:rsid w:val="00DD0FA9"/>
    <w:rsid w:val="00DD11BA"/>
    <w:rsid w:val="00DD1256"/>
    <w:rsid w:val="00DD354D"/>
    <w:rsid w:val="00DD39BC"/>
    <w:rsid w:val="00DD7539"/>
    <w:rsid w:val="00DE2B15"/>
    <w:rsid w:val="00DE5AA6"/>
    <w:rsid w:val="00DE5B6C"/>
    <w:rsid w:val="00DE5C87"/>
    <w:rsid w:val="00DE67D0"/>
    <w:rsid w:val="00DE6E08"/>
    <w:rsid w:val="00DE6E77"/>
    <w:rsid w:val="00DF1E57"/>
    <w:rsid w:val="00DF236C"/>
    <w:rsid w:val="00DF3096"/>
    <w:rsid w:val="00DF342E"/>
    <w:rsid w:val="00DF3A83"/>
    <w:rsid w:val="00DF3DB7"/>
    <w:rsid w:val="00DF483C"/>
    <w:rsid w:val="00DF65CD"/>
    <w:rsid w:val="00DF6BF1"/>
    <w:rsid w:val="00DF793A"/>
    <w:rsid w:val="00E001DB"/>
    <w:rsid w:val="00E00777"/>
    <w:rsid w:val="00E02872"/>
    <w:rsid w:val="00E03EEF"/>
    <w:rsid w:val="00E05B97"/>
    <w:rsid w:val="00E0654A"/>
    <w:rsid w:val="00E07DF0"/>
    <w:rsid w:val="00E101DD"/>
    <w:rsid w:val="00E107CA"/>
    <w:rsid w:val="00E11687"/>
    <w:rsid w:val="00E11914"/>
    <w:rsid w:val="00E13E56"/>
    <w:rsid w:val="00E14A91"/>
    <w:rsid w:val="00E14F7D"/>
    <w:rsid w:val="00E15055"/>
    <w:rsid w:val="00E16215"/>
    <w:rsid w:val="00E171C5"/>
    <w:rsid w:val="00E208A8"/>
    <w:rsid w:val="00E209A0"/>
    <w:rsid w:val="00E20CBC"/>
    <w:rsid w:val="00E2201B"/>
    <w:rsid w:val="00E22667"/>
    <w:rsid w:val="00E24683"/>
    <w:rsid w:val="00E249FF"/>
    <w:rsid w:val="00E26F64"/>
    <w:rsid w:val="00E311A7"/>
    <w:rsid w:val="00E32521"/>
    <w:rsid w:val="00E34318"/>
    <w:rsid w:val="00E3534D"/>
    <w:rsid w:val="00E36B04"/>
    <w:rsid w:val="00E3757F"/>
    <w:rsid w:val="00E37AF2"/>
    <w:rsid w:val="00E37B36"/>
    <w:rsid w:val="00E37FA1"/>
    <w:rsid w:val="00E43928"/>
    <w:rsid w:val="00E44C16"/>
    <w:rsid w:val="00E45A03"/>
    <w:rsid w:val="00E45DE6"/>
    <w:rsid w:val="00E46ECC"/>
    <w:rsid w:val="00E47123"/>
    <w:rsid w:val="00E47CC9"/>
    <w:rsid w:val="00E5140B"/>
    <w:rsid w:val="00E51CB4"/>
    <w:rsid w:val="00E521B9"/>
    <w:rsid w:val="00E52943"/>
    <w:rsid w:val="00E52E43"/>
    <w:rsid w:val="00E5305E"/>
    <w:rsid w:val="00E541DD"/>
    <w:rsid w:val="00E549A4"/>
    <w:rsid w:val="00E56036"/>
    <w:rsid w:val="00E6012F"/>
    <w:rsid w:val="00E61866"/>
    <w:rsid w:val="00E6211E"/>
    <w:rsid w:val="00E63405"/>
    <w:rsid w:val="00E65821"/>
    <w:rsid w:val="00E66103"/>
    <w:rsid w:val="00E66762"/>
    <w:rsid w:val="00E66A19"/>
    <w:rsid w:val="00E66CE0"/>
    <w:rsid w:val="00E66FA1"/>
    <w:rsid w:val="00E704EF"/>
    <w:rsid w:val="00E70728"/>
    <w:rsid w:val="00E71737"/>
    <w:rsid w:val="00E72563"/>
    <w:rsid w:val="00E72595"/>
    <w:rsid w:val="00E72F1F"/>
    <w:rsid w:val="00E72F43"/>
    <w:rsid w:val="00E73EB7"/>
    <w:rsid w:val="00E7461C"/>
    <w:rsid w:val="00E74653"/>
    <w:rsid w:val="00E74D51"/>
    <w:rsid w:val="00E763D4"/>
    <w:rsid w:val="00E76DDD"/>
    <w:rsid w:val="00E77008"/>
    <w:rsid w:val="00E80E16"/>
    <w:rsid w:val="00E826BC"/>
    <w:rsid w:val="00E82CB8"/>
    <w:rsid w:val="00E83118"/>
    <w:rsid w:val="00E83654"/>
    <w:rsid w:val="00E83689"/>
    <w:rsid w:val="00E8405B"/>
    <w:rsid w:val="00E8431B"/>
    <w:rsid w:val="00E85658"/>
    <w:rsid w:val="00E85AAA"/>
    <w:rsid w:val="00E86123"/>
    <w:rsid w:val="00E86168"/>
    <w:rsid w:val="00E86174"/>
    <w:rsid w:val="00E872C8"/>
    <w:rsid w:val="00E90C70"/>
    <w:rsid w:val="00E90CEC"/>
    <w:rsid w:val="00E911F2"/>
    <w:rsid w:val="00E91661"/>
    <w:rsid w:val="00E91747"/>
    <w:rsid w:val="00E921A7"/>
    <w:rsid w:val="00E922F8"/>
    <w:rsid w:val="00E939A3"/>
    <w:rsid w:val="00E94320"/>
    <w:rsid w:val="00E94908"/>
    <w:rsid w:val="00E94AA0"/>
    <w:rsid w:val="00E96510"/>
    <w:rsid w:val="00E97A9C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0D8"/>
    <w:rsid w:val="00EB0A65"/>
    <w:rsid w:val="00EB0FCB"/>
    <w:rsid w:val="00EB1913"/>
    <w:rsid w:val="00EB2A7C"/>
    <w:rsid w:val="00EB2B18"/>
    <w:rsid w:val="00EB2BEA"/>
    <w:rsid w:val="00EB2FEC"/>
    <w:rsid w:val="00EB41C6"/>
    <w:rsid w:val="00EB6666"/>
    <w:rsid w:val="00EB678C"/>
    <w:rsid w:val="00EC472C"/>
    <w:rsid w:val="00EC4B9C"/>
    <w:rsid w:val="00EC5A2C"/>
    <w:rsid w:val="00EC5C08"/>
    <w:rsid w:val="00EC6890"/>
    <w:rsid w:val="00EC6ECB"/>
    <w:rsid w:val="00EC7F42"/>
    <w:rsid w:val="00ED01E1"/>
    <w:rsid w:val="00ED1637"/>
    <w:rsid w:val="00ED1D39"/>
    <w:rsid w:val="00ED2AED"/>
    <w:rsid w:val="00ED5160"/>
    <w:rsid w:val="00ED55FC"/>
    <w:rsid w:val="00ED5824"/>
    <w:rsid w:val="00ED5F1A"/>
    <w:rsid w:val="00ED62E0"/>
    <w:rsid w:val="00ED693F"/>
    <w:rsid w:val="00ED6A0C"/>
    <w:rsid w:val="00ED70F4"/>
    <w:rsid w:val="00ED7932"/>
    <w:rsid w:val="00EE2371"/>
    <w:rsid w:val="00EE3AFF"/>
    <w:rsid w:val="00EE50B1"/>
    <w:rsid w:val="00EE78AA"/>
    <w:rsid w:val="00EF1ABF"/>
    <w:rsid w:val="00EF1F18"/>
    <w:rsid w:val="00EF2145"/>
    <w:rsid w:val="00EF238D"/>
    <w:rsid w:val="00EF23BC"/>
    <w:rsid w:val="00EF35EB"/>
    <w:rsid w:val="00EF364B"/>
    <w:rsid w:val="00EF3BE0"/>
    <w:rsid w:val="00EF4136"/>
    <w:rsid w:val="00EF47FF"/>
    <w:rsid w:val="00EF7479"/>
    <w:rsid w:val="00F01D73"/>
    <w:rsid w:val="00F0206D"/>
    <w:rsid w:val="00F02506"/>
    <w:rsid w:val="00F02B6A"/>
    <w:rsid w:val="00F04440"/>
    <w:rsid w:val="00F0480D"/>
    <w:rsid w:val="00F07971"/>
    <w:rsid w:val="00F10673"/>
    <w:rsid w:val="00F106A1"/>
    <w:rsid w:val="00F10D99"/>
    <w:rsid w:val="00F1157E"/>
    <w:rsid w:val="00F12AC6"/>
    <w:rsid w:val="00F139C0"/>
    <w:rsid w:val="00F15570"/>
    <w:rsid w:val="00F16A68"/>
    <w:rsid w:val="00F206B3"/>
    <w:rsid w:val="00F20BBD"/>
    <w:rsid w:val="00F219B2"/>
    <w:rsid w:val="00F21AB0"/>
    <w:rsid w:val="00F21ABA"/>
    <w:rsid w:val="00F21C70"/>
    <w:rsid w:val="00F21CE7"/>
    <w:rsid w:val="00F2232A"/>
    <w:rsid w:val="00F22798"/>
    <w:rsid w:val="00F227DF"/>
    <w:rsid w:val="00F2312F"/>
    <w:rsid w:val="00F23656"/>
    <w:rsid w:val="00F24513"/>
    <w:rsid w:val="00F24D22"/>
    <w:rsid w:val="00F25732"/>
    <w:rsid w:val="00F264B6"/>
    <w:rsid w:val="00F2716A"/>
    <w:rsid w:val="00F27269"/>
    <w:rsid w:val="00F3321F"/>
    <w:rsid w:val="00F33C7A"/>
    <w:rsid w:val="00F3461C"/>
    <w:rsid w:val="00F34C21"/>
    <w:rsid w:val="00F3526F"/>
    <w:rsid w:val="00F362F2"/>
    <w:rsid w:val="00F3633B"/>
    <w:rsid w:val="00F36DFF"/>
    <w:rsid w:val="00F374E2"/>
    <w:rsid w:val="00F37ABC"/>
    <w:rsid w:val="00F37FAB"/>
    <w:rsid w:val="00F40760"/>
    <w:rsid w:val="00F40A98"/>
    <w:rsid w:val="00F40C83"/>
    <w:rsid w:val="00F424FC"/>
    <w:rsid w:val="00F433AD"/>
    <w:rsid w:val="00F43B2E"/>
    <w:rsid w:val="00F43EAE"/>
    <w:rsid w:val="00F45082"/>
    <w:rsid w:val="00F450F6"/>
    <w:rsid w:val="00F45B93"/>
    <w:rsid w:val="00F46609"/>
    <w:rsid w:val="00F515D7"/>
    <w:rsid w:val="00F54342"/>
    <w:rsid w:val="00F54C8D"/>
    <w:rsid w:val="00F54FCC"/>
    <w:rsid w:val="00F55F20"/>
    <w:rsid w:val="00F55FBC"/>
    <w:rsid w:val="00F5638A"/>
    <w:rsid w:val="00F56823"/>
    <w:rsid w:val="00F57963"/>
    <w:rsid w:val="00F606C9"/>
    <w:rsid w:val="00F62E64"/>
    <w:rsid w:val="00F6411B"/>
    <w:rsid w:val="00F643D9"/>
    <w:rsid w:val="00F644DE"/>
    <w:rsid w:val="00F645F9"/>
    <w:rsid w:val="00F65C72"/>
    <w:rsid w:val="00F6732B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2230"/>
    <w:rsid w:val="00F837BD"/>
    <w:rsid w:val="00F84375"/>
    <w:rsid w:val="00F85181"/>
    <w:rsid w:val="00F854BF"/>
    <w:rsid w:val="00F85778"/>
    <w:rsid w:val="00F85AA4"/>
    <w:rsid w:val="00F85E53"/>
    <w:rsid w:val="00F91679"/>
    <w:rsid w:val="00F91C7F"/>
    <w:rsid w:val="00F921B4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5B28"/>
    <w:rsid w:val="00FA6DFA"/>
    <w:rsid w:val="00FA7081"/>
    <w:rsid w:val="00FA7A97"/>
    <w:rsid w:val="00FB0EE8"/>
    <w:rsid w:val="00FB1F3A"/>
    <w:rsid w:val="00FB44AA"/>
    <w:rsid w:val="00FB4595"/>
    <w:rsid w:val="00FB523D"/>
    <w:rsid w:val="00FB7EF0"/>
    <w:rsid w:val="00FC0206"/>
    <w:rsid w:val="00FC0997"/>
    <w:rsid w:val="00FC0EBC"/>
    <w:rsid w:val="00FC11F2"/>
    <w:rsid w:val="00FC179C"/>
    <w:rsid w:val="00FC39D9"/>
    <w:rsid w:val="00FC3A6D"/>
    <w:rsid w:val="00FC3AAA"/>
    <w:rsid w:val="00FC405D"/>
    <w:rsid w:val="00FC4288"/>
    <w:rsid w:val="00FC4417"/>
    <w:rsid w:val="00FC4CAA"/>
    <w:rsid w:val="00FC5335"/>
    <w:rsid w:val="00FC7C10"/>
    <w:rsid w:val="00FD0179"/>
    <w:rsid w:val="00FD1DED"/>
    <w:rsid w:val="00FD20E6"/>
    <w:rsid w:val="00FD26FE"/>
    <w:rsid w:val="00FD27EA"/>
    <w:rsid w:val="00FD6094"/>
    <w:rsid w:val="00FD65D4"/>
    <w:rsid w:val="00FD6AB3"/>
    <w:rsid w:val="00FD6C90"/>
    <w:rsid w:val="00FE0910"/>
    <w:rsid w:val="00FE23E2"/>
    <w:rsid w:val="00FE380F"/>
    <w:rsid w:val="00FE3861"/>
    <w:rsid w:val="00FE3963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41B7A6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656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BB0A0-E212-4087-A689-45BB07FB4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2485</Characters>
  <Application>Microsoft Office Word</Application>
  <DocSecurity>0</DocSecurity>
  <Lines>55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2</cp:revision>
  <cp:lastPrinted>2024-05-14T17:29:00Z</cp:lastPrinted>
  <dcterms:created xsi:type="dcterms:W3CDTF">2025-10-15T20:09:00Z</dcterms:created>
  <dcterms:modified xsi:type="dcterms:W3CDTF">2025-10-1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